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9F9D2" w14:textId="77777777" w:rsidR="00BE2FD4" w:rsidRDefault="00BE2FD4" w:rsidP="00A32F40">
      <w:pPr>
        <w:spacing w:after="0" w:line="240" w:lineRule="auto"/>
        <w:ind w:right="-154"/>
        <w:jc w:val="center"/>
        <w:rPr>
          <w:rFonts w:asciiTheme="majorHAnsi" w:hAnsiTheme="majorHAnsi"/>
          <w:color w:val="1F497D" w:themeColor="text2"/>
          <w:sz w:val="12"/>
          <w:szCs w:val="12"/>
        </w:rPr>
      </w:pPr>
    </w:p>
    <w:p w14:paraId="39CA90B7" w14:textId="050C0BB5" w:rsidR="00B86C77" w:rsidRDefault="00C32A9A" w:rsidP="00C32A9A">
      <w:pPr>
        <w:spacing w:after="0" w:line="240" w:lineRule="auto"/>
        <w:ind w:right="-154"/>
        <w:jc w:val="center"/>
        <w:rPr>
          <w:rFonts w:asciiTheme="majorHAnsi" w:hAnsiTheme="majorHAnsi"/>
          <w:color w:val="1F497D" w:themeColor="text2"/>
          <w:sz w:val="12"/>
          <w:szCs w:val="12"/>
        </w:rPr>
      </w:pPr>
      <w:r>
        <w:rPr>
          <w:rFonts w:asciiTheme="majorHAnsi" w:hAnsiTheme="majorHAnsi"/>
          <w:noProof/>
          <w:color w:val="1F497D" w:themeColor="text2"/>
          <w:sz w:val="12"/>
          <w:szCs w:val="12"/>
        </w:rPr>
        <w:drawing>
          <wp:anchor distT="0" distB="0" distL="114300" distR="114300" simplePos="0" relativeHeight="251658240" behindDoc="1" locked="0" layoutInCell="1" allowOverlap="1" wp14:anchorId="1E502DA8" wp14:editId="46176F55">
            <wp:simplePos x="0" y="0"/>
            <wp:positionH relativeFrom="column">
              <wp:posOffset>-180975</wp:posOffset>
            </wp:positionH>
            <wp:positionV relativeFrom="paragraph">
              <wp:posOffset>648335</wp:posOffset>
            </wp:positionV>
            <wp:extent cx="6062980" cy="3409950"/>
            <wp:effectExtent l="0" t="0" r="0" b="0"/>
            <wp:wrapTopAndBottom/>
            <wp:docPr id="13758474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2980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E2FD4">
        <w:rPr>
          <w:b/>
          <w:bCs/>
          <w:color w:val="1F497D" w:themeColor="text2"/>
          <w:sz w:val="32"/>
          <w:szCs w:val="32"/>
        </w:rPr>
        <w:t>CE</w:t>
      </w:r>
      <w:r w:rsidR="00BE2FD4" w:rsidRPr="00B86C77">
        <w:rPr>
          <w:b/>
          <w:bCs/>
          <w:color w:val="1F497D" w:themeColor="text2"/>
          <w:sz w:val="32"/>
          <w:szCs w:val="32"/>
        </w:rPr>
        <w:t xml:space="preserve">LTIC-NEXT </w:t>
      </w:r>
      <w:r w:rsidR="00BE2FD4">
        <w:rPr>
          <w:b/>
          <w:bCs/>
          <w:color w:val="1F497D" w:themeColor="text2"/>
          <w:sz w:val="32"/>
          <w:szCs w:val="32"/>
        </w:rPr>
        <w:t>Spring</w:t>
      </w:r>
      <w:r w:rsidR="00BE2FD4" w:rsidRPr="00B86C77">
        <w:rPr>
          <w:b/>
          <w:bCs/>
          <w:color w:val="1F497D" w:themeColor="text2"/>
          <w:sz w:val="32"/>
          <w:szCs w:val="32"/>
        </w:rPr>
        <w:t xml:space="preserve"> Call 202</w:t>
      </w:r>
      <w:r w:rsidR="00BE2FD4">
        <w:rPr>
          <w:b/>
          <w:bCs/>
          <w:color w:val="1F497D" w:themeColor="text2"/>
          <w:sz w:val="32"/>
          <w:szCs w:val="32"/>
        </w:rPr>
        <w:t>4</w:t>
      </w:r>
      <w:r w:rsidR="00BE2FD4" w:rsidRPr="00B86C77">
        <w:rPr>
          <w:b/>
          <w:bCs/>
          <w:color w:val="1F497D" w:themeColor="text2"/>
          <w:sz w:val="32"/>
          <w:szCs w:val="32"/>
        </w:rPr>
        <w:t xml:space="preserve"> </w:t>
      </w:r>
      <w:r w:rsidR="00BE2FD4" w:rsidRPr="00B86C77">
        <w:rPr>
          <w:b/>
          <w:bCs/>
          <w:color w:val="1F497D" w:themeColor="text2"/>
          <w:sz w:val="32"/>
          <w:szCs w:val="32"/>
        </w:rPr>
        <w:br/>
        <w:t>Online Launch Event Agenda</w:t>
      </w:r>
      <w:r w:rsidR="00BE2FD4">
        <w:rPr>
          <w:b/>
          <w:bCs/>
          <w:color w:val="1F497D" w:themeColor="text2"/>
          <w:sz w:val="32"/>
          <w:szCs w:val="32"/>
        </w:rPr>
        <w:t xml:space="preserve"> – 13</w:t>
      </w:r>
      <w:r w:rsidR="00BE2FD4" w:rsidRPr="00BE2FD4">
        <w:rPr>
          <w:b/>
          <w:bCs/>
          <w:color w:val="1F497D" w:themeColor="text2"/>
          <w:sz w:val="32"/>
          <w:szCs w:val="32"/>
          <w:vertAlign w:val="superscript"/>
        </w:rPr>
        <w:t>th</w:t>
      </w:r>
      <w:r w:rsidR="00BE2FD4">
        <w:rPr>
          <w:b/>
          <w:bCs/>
          <w:color w:val="1F497D" w:themeColor="text2"/>
          <w:sz w:val="32"/>
          <w:szCs w:val="32"/>
        </w:rPr>
        <w:t xml:space="preserve"> of February 2024</w:t>
      </w:r>
      <w:r w:rsidR="00BE2FD4">
        <w:rPr>
          <w:b/>
          <w:bCs/>
          <w:color w:val="1F497D" w:themeColor="text2"/>
          <w:sz w:val="32"/>
          <w:szCs w:val="32"/>
        </w:rPr>
        <w:br/>
      </w:r>
    </w:p>
    <w:p w14:paraId="3B02CF54" w14:textId="77777777" w:rsidR="00C32A9A" w:rsidRPr="00A32F40" w:rsidRDefault="00C32A9A" w:rsidP="00C32A9A">
      <w:pPr>
        <w:spacing w:after="0" w:line="240" w:lineRule="auto"/>
        <w:ind w:right="-154"/>
        <w:jc w:val="center"/>
        <w:rPr>
          <w:rFonts w:asciiTheme="majorHAnsi" w:hAnsiTheme="majorHAnsi"/>
          <w:color w:val="1F497D" w:themeColor="text2"/>
          <w:sz w:val="12"/>
          <w:szCs w:val="12"/>
        </w:rPr>
      </w:pPr>
    </w:p>
    <w:tbl>
      <w:tblPr>
        <w:tblStyle w:val="TableGrid"/>
        <w:tblW w:w="9990" w:type="dxa"/>
        <w:tblInd w:w="-455" w:type="dxa"/>
        <w:tblLook w:val="04A0" w:firstRow="1" w:lastRow="0" w:firstColumn="1" w:lastColumn="0" w:noHBand="0" w:noVBand="1"/>
      </w:tblPr>
      <w:tblGrid>
        <w:gridCol w:w="1260"/>
        <w:gridCol w:w="1260"/>
        <w:gridCol w:w="7470"/>
      </w:tblGrid>
      <w:tr w:rsidR="002C0306" w:rsidRPr="00FD0222" w14:paraId="31FE8106" w14:textId="77777777" w:rsidTr="00740DE4">
        <w:trPr>
          <w:trHeight w:val="339"/>
        </w:trPr>
        <w:tc>
          <w:tcPr>
            <w:tcW w:w="1260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1561969C" w14:textId="08648BBA" w:rsidR="002C0306" w:rsidRPr="006D2120" w:rsidRDefault="002C0306" w:rsidP="007A46EC">
            <w:pPr>
              <w:ind w:right="-108"/>
              <w:jc w:val="center"/>
              <w:rPr>
                <w:b/>
              </w:rPr>
            </w:pPr>
            <w:r w:rsidRPr="006D2120">
              <w:rPr>
                <w:b/>
              </w:rPr>
              <w:t>CET</w:t>
            </w:r>
          </w:p>
          <w:p w14:paraId="1ADC0DED" w14:textId="5BDB9478" w:rsidR="002C0306" w:rsidRPr="006D2120" w:rsidRDefault="002C0306" w:rsidP="007A46EC">
            <w:pPr>
              <w:ind w:right="-108"/>
              <w:jc w:val="center"/>
              <w:rPr>
                <w:b/>
              </w:rPr>
            </w:pPr>
            <w:r w:rsidRPr="006D2120">
              <w:rPr>
                <w:b/>
                <w:sz w:val="18"/>
                <w:szCs w:val="18"/>
              </w:rPr>
              <w:t>Heidelberg, Germany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64F91482" w14:textId="6A6D758D" w:rsidR="002C0306" w:rsidRPr="006D2120" w:rsidRDefault="002C0306" w:rsidP="007A46EC">
            <w:pPr>
              <w:jc w:val="center"/>
              <w:rPr>
                <w:b/>
              </w:rPr>
            </w:pPr>
            <w:r w:rsidRPr="006D2120">
              <w:rPr>
                <w:b/>
              </w:rPr>
              <w:t>CST</w:t>
            </w:r>
            <w:r w:rsidRPr="006D2120">
              <w:rPr>
                <w:b/>
              </w:rPr>
              <w:br/>
            </w:r>
            <w:r w:rsidRPr="006D2120">
              <w:rPr>
                <w:b/>
                <w:sz w:val="18"/>
                <w:szCs w:val="18"/>
              </w:rPr>
              <w:t>Taipei, Taiwan</w:t>
            </w:r>
          </w:p>
        </w:tc>
        <w:tc>
          <w:tcPr>
            <w:tcW w:w="7470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4294BBE8" w14:textId="725BC8A1" w:rsidR="002C0306" w:rsidRPr="006D2120" w:rsidRDefault="002C0306" w:rsidP="006D2120">
            <w:pPr>
              <w:jc w:val="center"/>
              <w:rPr>
                <w:b/>
              </w:rPr>
            </w:pPr>
            <w:r w:rsidRPr="006D2120">
              <w:rPr>
                <w:b/>
                <w:sz w:val="48"/>
                <w:szCs w:val="48"/>
              </w:rPr>
              <w:t>Agenda</w:t>
            </w:r>
          </w:p>
        </w:tc>
      </w:tr>
      <w:tr w:rsidR="002C0306" w:rsidRPr="00FD0222" w14:paraId="3E1EE25F" w14:textId="77777777" w:rsidTr="00740DE4">
        <w:trPr>
          <w:trHeight w:val="339"/>
        </w:trPr>
        <w:tc>
          <w:tcPr>
            <w:tcW w:w="126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64A50D3" w14:textId="7637247E" w:rsidR="002C0306" w:rsidRPr="006D2120" w:rsidRDefault="00882AA3" w:rsidP="00BE7640">
            <w:pPr>
              <w:ind w:right="-108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9</w:t>
            </w:r>
            <w:r w:rsidR="002C0306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5</w:t>
            </w:r>
            <w:r w:rsidR="002C0306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9: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30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95E85A1" w14:textId="5CAD1308" w:rsidR="002C0306" w:rsidRPr="006D2120" w:rsidRDefault="00882AA3" w:rsidP="00BE7640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</w:t>
            </w:r>
            <w:r w:rsidR="00644146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6</w:t>
            </w:r>
            <w:r w:rsidR="002C0306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5</w:t>
            </w:r>
            <w:r w:rsidR="002C0306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1</w:t>
            </w:r>
            <w:r w:rsidR="00644146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6</w:t>
            </w:r>
            <w:r w:rsidR="002C0306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30</w:t>
            </w:r>
          </w:p>
        </w:tc>
        <w:tc>
          <w:tcPr>
            <w:tcW w:w="747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5C0B71F0" w14:textId="197AB076" w:rsidR="002C0306" w:rsidRPr="00FD0222" w:rsidRDefault="002C0306" w:rsidP="00D538C7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Opening</w:t>
            </w:r>
          </w:p>
        </w:tc>
      </w:tr>
      <w:tr w:rsidR="002C0306" w:rsidRPr="00B266EE" w14:paraId="21E9CE10" w14:textId="77777777" w:rsidTr="00740DE4">
        <w:tc>
          <w:tcPr>
            <w:tcW w:w="1260" w:type="dxa"/>
            <w:shd w:val="clear" w:color="auto" w:fill="auto"/>
          </w:tcPr>
          <w:p w14:paraId="41DF3CB7" w14:textId="631C1623" w:rsidR="002C0306" w:rsidRPr="006D2120" w:rsidRDefault="002C0306" w:rsidP="00470321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9:</w:t>
            </w:r>
            <w:r w:rsidR="00882AA3">
              <w:rPr>
                <w:rFonts w:cstheme="minorHAnsi"/>
                <w:b/>
                <w:color w:val="0070C0"/>
                <w:sz w:val="20"/>
                <w:szCs w:val="20"/>
              </w:rPr>
              <w:t>3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9:</w:t>
            </w:r>
            <w:r w:rsidR="00882AA3">
              <w:rPr>
                <w:rFonts w:cstheme="minorHAnsi"/>
                <w:b/>
                <w:color w:val="0070C0"/>
                <w:sz w:val="20"/>
                <w:szCs w:val="20"/>
              </w:rPr>
              <w:t>35</w:t>
            </w:r>
          </w:p>
        </w:tc>
        <w:tc>
          <w:tcPr>
            <w:tcW w:w="1260" w:type="dxa"/>
          </w:tcPr>
          <w:p w14:paraId="12482FFC" w14:textId="33FF610F" w:rsidR="002C0306" w:rsidRPr="006D2120" w:rsidRDefault="002C0306" w:rsidP="00470321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6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0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6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</w:p>
        </w:tc>
        <w:tc>
          <w:tcPr>
            <w:tcW w:w="7470" w:type="dxa"/>
            <w:shd w:val="clear" w:color="auto" w:fill="auto"/>
          </w:tcPr>
          <w:p w14:paraId="2C290908" w14:textId="5DA861BA" w:rsidR="002C0306" w:rsidRPr="00A779A1" w:rsidRDefault="002C0306" w:rsidP="00470321">
            <w:pPr>
              <w:rPr>
                <w:b/>
                <w:bCs/>
                <w:color w:val="0070C0"/>
                <w:sz w:val="20"/>
                <w:szCs w:val="20"/>
              </w:rPr>
            </w:pPr>
            <w:r w:rsidRPr="00A779A1">
              <w:rPr>
                <w:b/>
                <w:bCs/>
                <w:color w:val="0070C0"/>
                <w:sz w:val="20"/>
                <w:szCs w:val="20"/>
              </w:rPr>
              <w:t>Welcome</w:t>
            </w:r>
          </w:p>
          <w:p w14:paraId="2FAD2ED1" w14:textId="04B6D335" w:rsidR="002C0306" w:rsidRPr="00A779A1" w:rsidRDefault="002C0306" w:rsidP="00470321">
            <w:pPr>
              <w:rPr>
                <w:bCs/>
                <w:color w:val="0070C0"/>
                <w:sz w:val="20"/>
                <w:szCs w:val="20"/>
                <w:lang w:val="en-US"/>
              </w:rPr>
            </w:pPr>
            <w:r w:rsidRPr="00A779A1">
              <w:rPr>
                <w:bCs/>
                <w:color w:val="0070C0"/>
                <w:sz w:val="20"/>
                <w:szCs w:val="20"/>
              </w:rPr>
              <w:t>Mr Xavier Priem</w:t>
            </w:r>
            <w:r w:rsidRPr="00A779A1">
              <w:rPr>
                <w:bCs/>
                <w:color w:val="0070C0"/>
                <w:sz w:val="20"/>
                <w:szCs w:val="20"/>
                <w:lang w:val="en-US"/>
              </w:rPr>
              <w:t>, CELTIC</w:t>
            </w:r>
            <w:r w:rsidR="003C2B38">
              <w:rPr>
                <w:bCs/>
                <w:color w:val="0070C0"/>
                <w:sz w:val="20"/>
                <w:szCs w:val="20"/>
                <w:lang w:val="en-US"/>
              </w:rPr>
              <w:t>-NEXT</w:t>
            </w:r>
            <w:r w:rsidRPr="00A779A1">
              <w:rPr>
                <w:bCs/>
                <w:color w:val="0070C0"/>
                <w:sz w:val="20"/>
                <w:szCs w:val="20"/>
                <w:lang w:val="en-US"/>
              </w:rPr>
              <w:t xml:space="preserve"> </w:t>
            </w:r>
          </w:p>
        </w:tc>
      </w:tr>
      <w:tr w:rsidR="002C0306" w:rsidRPr="00FD0222" w14:paraId="5E414E9D" w14:textId="77777777" w:rsidTr="00740DE4">
        <w:tc>
          <w:tcPr>
            <w:tcW w:w="1260" w:type="dxa"/>
            <w:shd w:val="clear" w:color="auto" w:fill="auto"/>
          </w:tcPr>
          <w:p w14:paraId="01EC4CC3" w14:textId="7D9BE6D5" w:rsidR="002C0306" w:rsidRPr="00CA1856" w:rsidRDefault="002C0306" w:rsidP="00470321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  <w:lang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9:</w:t>
            </w:r>
            <w:r w:rsidR="00882AA3">
              <w:rPr>
                <w:rFonts w:cstheme="minorHAnsi"/>
                <w:b/>
                <w:color w:val="0070C0"/>
                <w:sz w:val="20"/>
                <w:szCs w:val="20"/>
              </w:rPr>
              <w:t>3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9:</w:t>
            </w:r>
            <w:r w:rsidR="00882AA3">
              <w:rPr>
                <w:rFonts w:cstheme="minorHAnsi"/>
                <w:b/>
                <w:color w:val="0070C0"/>
                <w:sz w:val="20"/>
                <w:szCs w:val="20"/>
              </w:rPr>
              <w:t>4</w:t>
            </w:r>
            <w:r w:rsidR="00CA1856">
              <w:rPr>
                <w:rFonts w:cstheme="minorHAnsi"/>
                <w:b/>
                <w:color w:val="0070C0"/>
                <w:sz w:val="20"/>
                <w:szCs w:val="20"/>
                <w:lang/>
              </w:rPr>
              <w:t>5</w:t>
            </w:r>
          </w:p>
        </w:tc>
        <w:tc>
          <w:tcPr>
            <w:tcW w:w="1260" w:type="dxa"/>
          </w:tcPr>
          <w:p w14:paraId="321C0674" w14:textId="786C50C9" w:rsidR="002C0306" w:rsidRPr="00CA1856" w:rsidRDefault="002C0306" w:rsidP="00470321">
            <w:pPr>
              <w:rPr>
                <w:rFonts w:cstheme="minorHAnsi"/>
                <w:b/>
                <w:bCs/>
                <w:color w:val="0070C0"/>
                <w:sz w:val="20"/>
                <w:szCs w:val="20"/>
                <w:lang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6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6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</w:t>
            </w:r>
            <w:r w:rsidR="00CA1856">
              <w:rPr>
                <w:rFonts w:cstheme="minorHAnsi"/>
                <w:b/>
                <w:bCs/>
                <w:color w:val="0070C0"/>
                <w:sz w:val="20"/>
                <w:szCs w:val="20"/>
                <w:lang/>
              </w:rPr>
              <w:t>5</w:t>
            </w:r>
          </w:p>
        </w:tc>
        <w:tc>
          <w:tcPr>
            <w:tcW w:w="7470" w:type="dxa"/>
            <w:shd w:val="clear" w:color="auto" w:fill="auto"/>
          </w:tcPr>
          <w:p w14:paraId="42451E99" w14:textId="3C892D2F" w:rsidR="002C0306" w:rsidRPr="00026076" w:rsidRDefault="002C0306" w:rsidP="00470321">
            <w:pPr>
              <w:rPr>
                <w:b/>
                <w:bCs/>
                <w:color w:val="0070C0"/>
                <w:sz w:val="20"/>
                <w:szCs w:val="20"/>
              </w:rPr>
            </w:pPr>
            <w:r w:rsidRPr="00A779A1">
              <w:rPr>
                <w:b/>
                <w:bCs/>
                <w:color w:val="0070C0"/>
                <w:sz w:val="20"/>
                <w:szCs w:val="20"/>
              </w:rPr>
              <w:t xml:space="preserve">Introduction to </w:t>
            </w:r>
            <w:r>
              <w:rPr>
                <w:b/>
                <w:bCs/>
                <w:color w:val="0070C0"/>
                <w:sz w:val="20"/>
                <w:szCs w:val="20"/>
              </w:rPr>
              <w:t>EUREKA</w:t>
            </w:r>
            <w:r w:rsidR="00026076">
              <w:rPr>
                <w:b/>
                <w:bCs/>
                <w:color w:val="0070C0"/>
                <w:sz w:val="20"/>
                <w:szCs w:val="20"/>
              </w:rPr>
              <w:t xml:space="preserve"> &amp; ECP</w:t>
            </w:r>
          </w:p>
          <w:p w14:paraId="614990B5" w14:textId="74D14954" w:rsidR="002C0306" w:rsidRPr="00A779A1" w:rsidRDefault="002C0306" w:rsidP="00470321">
            <w:pPr>
              <w:spacing w:after="100"/>
              <w:ind w:right="-249"/>
              <w:rPr>
                <w:b/>
                <w:bCs/>
                <w:color w:val="0070C0"/>
                <w:sz w:val="20"/>
                <w:szCs w:val="20"/>
              </w:rPr>
            </w:pPr>
            <w:r w:rsidRPr="00A779A1">
              <w:rPr>
                <w:bCs/>
                <w:color w:val="0070C0"/>
                <w:sz w:val="20"/>
                <w:szCs w:val="20"/>
              </w:rPr>
              <w:t>Mr Xavier Priem</w:t>
            </w:r>
            <w:r w:rsidRPr="00A779A1">
              <w:rPr>
                <w:bCs/>
                <w:color w:val="0070C0"/>
                <w:sz w:val="20"/>
                <w:szCs w:val="20"/>
                <w:lang w:val="en-US"/>
              </w:rPr>
              <w:t>, CELTIC</w:t>
            </w:r>
            <w:r w:rsidR="003C2B38">
              <w:rPr>
                <w:bCs/>
                <w:color w:val="0070C0"/>
                <w:sz w:val="20"/>
                <w:szCs w:val="20"/>
                <w:lang w:val="en-US"/>
              </w:rPr>
              <w:t>-NEXT</w:t>
            </w:r>
            <w:r w:rsidRPr="00A779A1">
              <w:rPr>
                <w:bCs/>
                <w:color w:val="0070C0"/>
                <w:sz w:val="20"/>
                <w:szCs w:val="20"/>
                <w:lang w:val="en-US"/>
              </w:rPr>
              <w:t xml:space="preserve"> </w:t>
            </w:r>
          </w:p>
        </w:tc>
      </w:tr>
      <w:tr w:rsidR="002C0306" w:rsidRPr="00FD0222" w14:paraId="59FA36D0" w14:textId="77777777" w:rsidTr="00740DE4">
        <w:trPr>
          <w:trHeight w:val="174"/>
        </w:trPr>
        <w:tc>
          <w:tcPr>
            <w:tcW w:w="1260" w:type="dxa"/>
            <w:shd w:val="clear" w:color="auto" w:fill="auto"/>
          </w:tcPr>
          <w:p w14:paraId="70F083F8" w14:textId="1340DD38" w:rsidR="002C0306" w:rsidRDefault="002C0306" w:rsidP="00322136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9:</w:t>
            </w:r>
            <w:r w:rsidR="00882AA3">
              <w:rPr>
                <w:rFonts w:cstheme="minorHAnsi"/>
                <w:b/>
                <w:color w:val="0070C0"/>
                <w:sz w:val="20"/>
                <w:szCs w:val="20"/>
              </w:rPr>
              <w:t>4</w:t>
            </w:r>
            <w:r w:rsidR="00CA1856">
              <w:rPr>
                <w:rFonts w:cstheme="minorHAnsi"/>
                <w:b/>
                <w:color w:val="0070C0"/>
                <w:sz w:val="20"/>
                <w:szCs w:val="20"/>
                <w:lang/>
              </w:rPr>
              <w:t>5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 w:rsidR="00882AA3">
              <w:rPr>
                <w:rFonts w:cstheme="minorHAnsi"/>
                <w:b/>
                <w:color w:val="0070C0"/>
                <w:sz w:val="20"/>
                <w:szCs w:val="20"/>
              </w:rPr>
              <w:t>10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882AA3">
              <w:rPr>
                <w:rFonts w:cstheme="minorHAnsi"/>
                <w:b/>
                <w:color w:val="0070C0"/>
                <w:sz w:val="20"/>
                <w:szCs w:val="20"/>
              </w:rPr>
              <w:t>10</w:t>
            </w:r>
          </w:p>
        </w:tc>
        <w:tc>
          <w:tcPr>
            <w:tcW w:w="1260" w:type="dxa"/>
          </w:tcPr>
          <w:p w14:paraId="646408AC" w14:textId="7A1F09E3" w:rsidR="002C0306" w:rsidRDefault="002C0306" w:rsidP="00322136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6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</w:t>
            </w:r>
            <w:r w:rsidR="00CA1856">
              <w:rPr>
                <w:rFonts w:cstheme="minorHAnsi"/>
                <w:b/>
                <w:bCs/>
                <w:color w:val="0070C0"/>
                <w:sz w:val="20"/>
                <w:szCs w:val="20"/>
                <w:lang/>
              </w:rPr>
              <w:t>5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1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7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0</w:t>
            </w:r>
          </w:p>
        </w:tc>
        <w:tc>
          <w:tcPr>
            <w:tcW w:w="7470" w:type="dxa"/>
            <w:shd w:val="clear" w:color="auto" w:fill="auto"/>
          </w:tcPr>
          <w:p w14:paraId="3EFBE0AC" w14:textId="334AEEDE" w:rsidR="002C0306" w:rsidRPr="00A779A1" w:rsidRDefault="002C0306" w:rsidP="00322136">
            <w:pPr>
              <w:rPr>
                <w:b/>
                <w:bCs/>
                <w:color w:val="0070C0"/>
                <w:sz w:val="20"/>
                <w:szCs w:val="20"/>
              </w:rPr>
            </w:pPr>
            <w:r w:rsidRPr="00A779A1">
              <w:rPr>
                <w:b/>
                <w:bCs/>
                <w:color w:val="0070C0"/>
                <w:sz w:val="20"/>
                <w:szCs w:val="20"/>
              </w:rPr>
              <w:t>Introduction to CELTIC-NEXT</w:t>
            </w:r>
            <w:r>
              <w:rPr>
                <w:b/>
                <w:bCs/>
                <w:color w:val="0070C0"/>
                <w:sz w:val="20"/>
                <w:szCs w:val="20"/>
              </w:rPr>
              <w:t xml:space="preserve"> and its SRIA</w:t>
            </w:r>
          </w:p>
          <w:p w14:paraId="6CAD9356" w14:textId="1BF71ABF" w:rsidR="002C0306" w:rsidRDefault="002C0306" w:rsidP="00322136">
            <w:pPr>
              <w:rPr>
                <w:b/>
                <w:bCs/>
                <w:color w:val="0070C0"/>
                <w:sz w:val="20"/>
                <w:szCs w:val="20"/>
              </w:rPr>
            </w:pPr>
            <w:r w:rsidRPr="00A779A1">
              <w:rPr>
                <w:bCs/>
                <w:color w:val="0070C0"/>
                <w:sz w:val="20"/>
                <w:szCs w:val="20"/>
              </w:rPr>
              <w:t>Mr Xavier Priem</w:t>
            </w:r>
            <w:r w:rsidRPr="00A779A1">
              <w:rPr>
                <w:bCs/>
                <w:color w:val="0070C0"/>
                <w:sz w:val="20"/>
                <w:szCs w:val="20"/>
                <w:lang w:val="en-US"/>
              </w:rPr>
              <w:t>, CELTIC</w:t>
            </w:r>
            <w:r w:rsidR="003C2B38">
              <w:rPr>
                <w:bCs/>
                <w:color w:val="0070C0"/>
                <w:sz w:val="20"/>
                <w:szCs w:val="20"/>
                <w:lang w:val="en-US"/>
              </w:rPr>
              <w:t>-NEXT</w:t>
            </w:r>
            <w:r w:rsidRPr="00A779A1">
              <w:rPr>
                <w:bCs/>
                <w:color w:val="0070C0"/>
                <w:sz w:val="20"/>
                <w:szCs w:val="20"/>
                <w:lang w:val="en-US"/>
              </w:rPr>
              <w:t xml:space="preserve"> </w:t>
            </w:r>
          </w:p>
        </w:tc>
      </w:tr>
      <w:tr w:rsidR="002C0306" w:rsidRPr="00FD0222" w14:paraId="46188600" w14:textId="77777777" w:rsidTr="00740DE4">
        <w:trPr>
          <w:trHeight w:val="615"/>
        </w:trPr>
        <w:tc>
          <w:tcPr>
            <w:tcW w:w="1260" w:type="dxa"/>
            <w:shd w:val="clear" w:color="auto" w:fill="auto"/>
          </w:tcPr>
          <w:p w14:paraId="25A94131" w14:textId="5357FDF9" w:rsidR="002C0306" w:rsidRDefault="00882AA3" w:rsidP="000B3421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10:10</w:t>
            </w:r>
            <w:r w:rsidR="002C0306"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0</w:t>
            </w:r>
            <w:r w:rsidR="002C0306"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2</w:t>
            </w:r>
            <w:r w:rsidR="002C0306">
              <w:rPr>
                <w:rFonts w:cstheme="minorHAnsi"/>
                <w:b/>
                <w:color w:val="0070C0"/>
                <w:sz w:val="20"/>
                <w:szCs w:val="20"/>
              </w:rPr>
              <w:t>5</w:t>
            </w:r>
          </w:p>
        </w:tc>
        <w:tc>
          <w:tcPr>
            <w:tcW w:w="1260" w:type="dxa"/>
          </w:tcPr>
          <w:p w14:paraId="75D064B0" w14:textId="2CB66E2A" w:rsidR="002C0306" w:rsidRDefault="002C0306" w:rsidP="000B3421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7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0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1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7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5</w:t>
            </w:r>
          </w:p>
        </w:tc>
        <w:tc>
          <w:tcPr>
            <w:tcW w:w="7470" w:type="dxa"/>
            <w:shd w:val="clear" w:color="auto" w:fill="auto"/>
          </w:tcPr>
          <w:p w14:paraId="6F28A35C" w14:textId="4FD98129" w:rsidR="002C0306" w:rsidRPr="00A779A1" w:rsidRDefault="002C0306" w:rsidP="000B3421">
            <w:pPr>
              <w:rPr>
                <w:b/>
                <w:bCs/>
                <w:color w:val="0070C0"/>
                <w:sz w:val="20"/>
                <w:szCs w:val="20"/>
              </w:rPr>
            </w:pPr>
            <w:r>
              <w:rPr>
                <w:b/>
                <w:bCs/>
                <w:color w:val="0070C0"/>
                <w:sz w:val="20"/>
                <w:szCs w:val="20"/>
              </w:rPr>
              <w:t xml:space="preserve">CELTIC-NEXT </w:t>
            </w:r>
            <w:r w:rsidR="006E36A4">
              <w:rPr>
                <w:b/>
                <w:bCs/>
                <w:color w:val="0070C0"/>
                <w:sz w:val="20"/>
                <w:szCs w:val="20"/>
              </w:rPr>
              <w:t>R</w:t>
            </w:r>
            <w:r>
              <w:rPr>
                <w:b/>
                <w:bCs/>
                <w:color w:val="0070C0"/>
                <w:sz w:val="20"/>
                <w:szCs w:val="20"/>
              </w:rPr>
              <w:t xml:space="preserve">oadmap and </w:t>
            </w:r>
            <w:r w:rsidR="006E36A4">
              <w:rPr>
                <w:b/>
                <w:bCs/>
                <w:color w:val="0070C0"/>
                <w:sz w:val="20"/>
                <w:szCs w:val="20"/>
              </w:rPr>
              <w:t>C</w:t>
            </w:r>
            <w:r>
              <w:rPr>
                <w:b/>
                <w:bCs/>
                <w:color w:val="0070C0"/>
                <w:sz w:val="20"/>
                <w:szCs w:val="20"/>
              </w:rPr>
              <w:t xml:space="preserve">all </w:t>
            </w:r>
            <w:r w:rsidR="006E36A4">
              <w:rPr>
                <w:b/>
                <w:bCs/>
                <w:color w:val="0070C0"/>
                <w:sz w:val="20"/>
                <w:szCs w:val="20"/>
              </w:rPr>
              <w:t>T</w:t>
            </w:r>
            <w:r>
              <w:rPr>
                <w:b/>
                <w:bCs/>
                <w:color w:val="0070C0"/>
                <w:sz w:val="20"/>
                <w:szCs w:val="20"/>
              </w:rPr>
              <w:t xml:space="preserve">opics of </w:t>
            </w:r>
            <w:r w:rsidR="006E36A4">
              <w:rPr>
                <w:b/>
                <w:bCs/>
                <w:color w:val="0070C0"/>
                <w:sz w:val="20"/>
                <w:szCs w:val="20"/>
              </w:rPr>
              <w:t>I</w:t>
            </w:r>
            <w:r>
              <w:rPr>
                <w:b/>
                <w:bCs/>
                <w:color w:val="0070C0"/>
                <w:sz w:val="20"/>
                <w:szCs w:val="20"/>
              </w:rPr>
              <w:t>nterest</w:t>
            </w:r>
          </w:p>
          <w:p w14:paraId="56B3AD9F" w14:textId="71C9D558" w:rsidR="002C0306" w:rsidRDefault="002C0306" w:rsidP="000B3421">
            <w:pPr>
              <w:rPr>
                <w:b/>
                <w:bCs/>
                <w:color w:val="0070C0"/>
                <w:sz w:val="20"/>
                <w:szCs w:val="20"/>
              </w:rPr>
            </w:pPr>
            <w:r w:rsidRPr="00A779A1">
              <w:rPr>
                <w:bCs/>
                <w:color w:val="0070C0"/>
                <w:sz w:val="20"/>
                <w:szCs w:val="20"/>
              </w:rPr>
              <w:t>Mr Xavier Priem</w:t>
            </w:r>
            <w:r w:rsidRPr="00A779A1">
              <w:rPr>
                <w:bCs/>
                <w:color w:val="0070C0"/>
                <w:sz w:val="20"/>
                <w:szCs w:val="20"/>
                <w:lang w:val="en-US"/>
              </w:rPr>
              <w:t>, CELTIC</w:t>
            </w:r>
            <w:r w:rsidR="003C2B38">
              <w:rPr>
                <w:bCs/>
                <w:color w:val="0070C0"/>
                <w:sz w:val="20"/>
                <w:szCs w:val="20"/>
                <w:lang w:val="en-US"/>
              </w:rPr>
              <w:t>-NEXT</w:t>
            </w:r>
            <w:r w:rsidRPr="00A779A1">
              <w:rPr>
                <w:bCs/>
                <w:color w:val="0070C0"/>
                <w:sz w:val="20"/>
                <w:szCs w:val="20"/>
                <w:lang w:val="en-US"/>
              </w:rPr>
              <w:t xml:space="preserve"> </w:t>
            </w:r>
          </w:p>
        </w:tc>
      </w:tr>
      <w:tr w:rsidR="002C0306" w:rsidRPr="00FD0222" w14:paraId="0179AA80" w14:textId="77777777" w:rsidTr="00740DE4">
        <w:trPr>
          <w:trHeight w:val="66"/>
        </w:trPr>
        <w:tc>
          <w:tcPr>
            <w:tcW w:w="1260" w:type="dxa"/>
            <w:shd w:val="clear" w:color="auto" w:fill="1F497D" w:themeFill="text2"/>
          </w:tcPr>
          <w:p w14:paraId="07505CC9" w14:textId="75FC6117" w:rsidR="002C0306" w:rsidRPr="001E42EE" w:rsidRDefault="00882AA3" w:rsidP="000B3421">
            <w:pPr>
              <w:spacing w:after="120"/>
              <w:ind w:right="-108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0</w:t>
            </w:r>
            <w:r w:rsidR="002C0306" w:rsidRPr="001E42E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</w:t>
            </w:r>
            <w:r w:rsidR="002C0306" w:rsidRPr="001E42E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5-10: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30</w:t>
            </w:r>
          </w:p>
        </w:tc>
        <w:tc>
          <w:tcPr>
            <w:tcW w:w="1260" w:type="dxa"/>
            <w:shd w:val="clear" w:color="auto" w:fill="1F497D" w:themeFill="text2"/>
          </w:tcPr>
          <w:p w14:paraId="0C8D8C6A" w14:textId="250160B8" w:rsidR="002C0306" w:rsidRPr="001E42EE" w:rsidRDefault="002C0306" w:rsidP="000B3421">
            <w:pP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1</w:t>
            </w:r>
            <w:r w:rsidR="00644146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7</w:t>
            </w: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:</w:t>
            </w:r>
            <w:r w:rsidR="00644146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2</w:t>
            </w: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5-1</w:t>
            </w:r>
            <w:r w:rsidR="00644146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7</w:t>
            </w: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:</w:t>
            </w:r>
            <w:r w:rsidR="00644146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30</w:t>
            </w:r>
          </w:p>
        </w:tc>
        <w:tc>
          <w:tcPr>
            <w:tcW w:w="7470" w:type="dxa"/>
            <w:shd w:val="clear" w:color="auto" w:fill="1F497D" w:themeFill="text2"/>
          </w:tcPr>
          <w:p w14:paraId="2D506D31" w14:textId="080F48DE" w:rsidR="002C0306" w:rsidRPr="001E42EE" w:rsidRDefault="002C0306" w:rsidP="000B3421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1E42EE">
              <w:rPr>
                <w:b/>
                <w:color w:val="FFFFFF" w:themeColor="background1"/>
              </w:rPr>
              <w:t>Coffee Break &amp; Questions Chat</w:t>
            </w:r>
          </w:p>
        </w:tc>
      </w:tr>
      <w:tr w:rsidR="00740DE4" w:rsidRPr="00FD0222" w14:paraId="52C43456" w14:textId="77777777" w:rsidTr="00740DE4">
        <w:trPr>
          <w:trHeight w:val="2514"/>
        </w:trPr>
        <w:tc>
          <w:tcPr>
            <w:tcW w:w="1260" w:type="dxa"/>
            <w:shd w:val="clear" w:color="auto" w:fill="auto"/>
          </w:tcPr>
          <w:p w14:paraId="51D2273D" w14:textId="3F578C35" w:rsidR="00740DE4" w:rsidRPr="00A83EF8" w:rsidRDefault="00740DE4" w:rsidP="00740DE4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A83EF8">
              <w:rPr>
                <w:rFonts w:cstheme="minorHAnsi"/>
                <w:b/>
                <w:color w:val="0070C0"/>
                <w:sz w:val="20"/>
                <w:szCs w:val="20"/>
              </w:rPr>
              <w:t>10:</w:t>
            </w:r>
            <w:r w:rsidR="00882AA3">
              <w:rPr>
                <w:rFonts w:cstheme="minorHAnsi"/>
                <w:b/>
                <w:color w:val="0070C0"/>
                <w:sz w:val="20"/>
                <w:szCs w:val="20"/>
              </w:rPr>
              <w:t>30</w:t>
            </w:r>
            <w:r w:rsidRPr="00A83EF8">
              <w:rPr>
                <w:rFonts w:cstheme="minorHAnsi"/>
                <w:b/>
                <w:color w:val="0070C0"/>
                <w:sz w:val="20"/>
                <w:szCs w:val="20"/>
              </w:rPr>
              <w:t>-1</w:t>
            </w:r>
            <w:r w:rsidR="00882AA3">
              <w:rPr>
                <w:rFonts w:cstheme="minorHAnsi"/>
                <w:b/>
                <w:color w:val="0070C0"/>
                <w:sz w:val="20"/>
                <w:szCs w:val="20"/>
              </w:rPr>
              <w:t>2:15</w:t>
            </w:r>
          </w:p>
          <w:p w14:paraId="276FCC89" w14:textId="03BE28DE" w:rsidR="00740DE4" w:rsidRPr="00740DE4" w:rsidRDefault="00740DE4" w:rsidP="00740DE4">
            <w:pPr>
              <w:spacing w:after="120"/>
              <w:ind w:right="-108"/>
              <w:rPr>
                <w:rFonts w:cstheme="minorHAnsi"/>
                <w:bCs/>
                <w:color w:val="0070C0"/>
                <w:sz w:val="20"/>
                <w:szCs w:val="20"/>
              </w:rPr>
            </w:pP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0:</w:t>
            </w:r>
            <w:r w:rsidR="00882AA3">
              <w:rPr>
                <w:rFonts w:cstheme="minorHAnsi"/>
                <w:bCs/>
                <w:color w:val="0070C0"/>
                <w:sz w:val="20"/>
                <w:szCs w:val="20"/>
              </w:rPr>
              <w:t>30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-10:</w:t>
            </w:r>
            <w:r w:rsidR="00882AA3">
              <w:rPr>
                <w:rFonts w:cstheme="minorHAnsi"/>
                <w:bCs/>
                <w:color w:val="0070C0"/>
                <w:sz w:val="20"/>
                <w:szCs w:val="20"/>
              </w:rPr>
              <w:t>4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5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0:</w:t>
            </w:r>
            <w:r w:rsidR="00882AA3">
              <w:rPr>
                <w:rFonts w:cstheme="minorHAnsi"/>
                <w:bCs/>
                <w:color w:val="0070C0"/>
                <w:sz w:val="20"/>
                <w:szCs w:val="20"/>
              </w:rPr>
              <w:t>4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5-1</w:t>
            </w:r>
            <w:r w:rsidR="00882AA3">
              <w:rPr>
                <w:rFonts w:cstheme="minorHAnsi"/>
                <w:bCs/>
                <w:color w:val="0070C0"/>
                <w:sz w:val="20"/>
                <w:szCs w:val="20"/>
              </w:rPr>
              <w:t>1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:</w:t>
            </w:r>
            <w:r w:rsidR="00882AA3">
              <w:rPr>
                <w:rFonts w:cstheme="minorHAnsi"/>
                <w:bCs/>
                <w:color w:val="0070C0"/>
                <w:sz w:val="20"/>
                <w:szCs w:val="20"/>
              </w:rPr>
              <w:t>00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</w:t>
            </w:r>
            <w:r w:rsidR="00882AA3">
              <w:rPr>
                <w:rFonts w:cstheme="minorHAnsi"/>
                <w:bCs/>
                <w:color w:val="0070C0"/>
                <w:sz w:val="20"/>
                <w:szCs w:val="20"/>
              </w:rPr>
              <w:t>1:00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-1</w:t>
            </w:r>
            <w:r w:rsidR="00882AA3">
              <w:rPr>
                <w:rFonts w:cstheme="minorHAnsi"/>
                <w:bCs/>
                <w:color w:val="0070C0"/>
                <w:sz w:val="20"/>
                <w:szCs w:val="20"/>
              </w:rPr>
              <w:t>1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:</w:t>
            </w:r>
            <w:r w:rsidR="00882AA3">
              <w:rPr>
                <w:rFonts w:cstheme="minorHAnsi"/>
                <w:bCs/>
                <w:color w:val="0070C0"/>
                <w:sz w:val="20"/>
                <w:szCs w:val="20"/>
              </w:rPr>
              <w:t>10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</w:t>
            </w:r>
            <w:r w:rsidR="00882AA3">
              <w:rPr>
                <w:rFonts w:cstheme="minorHAnsi"/>
                <w:bCs/>
                <w:color w:val="0070C0"/>
                <w:sz w:val="20"/>
                <w:szCs w:val="20"/>
              </w:rPr>
              <w:t>1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:</w:t>
            </w:r>
            <w:r w:rsidR="00882AA3">
              <w:rPr>
                <w:rFonts w:cstheme="minorHAnsi"/>
                <w:bCs/>
                <w:color w:val="0070C0"/>
                <w:sz w:val="20"/>
                <w:szCs w:val="20"/>
              </w:rPr>
              <w:t>10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-1</w:t>
            </w:r>
            <w:r w:rsidR="00882AA3">
              <w:rPr>
                <w:rFonts w:cstheme="minorHAnsi"/>
                <w:bCs/>
                <w:color w:val="0070C0"/>
                <w:sz w:val="20"/>
                <w:szCs w:val="20"/>
              </w:rPr>
              <w:t>1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:</w:t>
            </w:r>
            <w:r w:rsidR="00882AA3">
              <w:rPr>
                <w:rFonts w:cstheme="minorHAnsi"/>
                <w:bCs/>
                <w:color w:val="0070C0"/>
                <w:sz w:val="20"/>
                <w:szCs w:val="20"/>
              </w:rPr>
              <w:t>25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</w:t>
            </w:r>
            <w:r w:rsidR="00882AA3">
              <w:rPr>
                <w:rFonts w:cstheme="minorHAnsi"/>
                <w:bCs/>
                <w:color w:val="0070C0"/>
                <w:sz w:val="20"/>
                <w:szCs w:val="20"/>
              </w:rPr>
              <w:t>1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:</w:t>
            </w:r>
            <w:r w:rsidR="00882AA3">
              <w:rPr>
                <w:rFonts w:cstheme="minorHAnsi"/>
                <w:bCs/>
                <w:color w:val="0070C0"/>
                <w:sz w:val="20"/>
                <w:szCs w:val="20"/>
              </w:rPr>
              <w:t>25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-1</w:t>
            </w:r>
            <w:r w:rsidR="00882AA3">
              <w:rPr>
                <w:rFonts w:cstheme="minorHAnsi"/>
                <w:bCs/>
                <w:color w:val="0070C0"/>
                <w:sz w:val="20"/>
                <w:szCs w:val="20"/>
              </w:rPr>
              <w:t>2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:</w:t>
            </w:r>
            <w:r w:rsidR="00882AA3">
              <w:rPr>
                <w:rFonts w:cstheme="minorHAnsi"/>
                <w:bCs/>
                <w:color w:val="0070C0"/>
                <w:sz w:val="20"/>
                <w:szCs w:val="20"/>
              </w:rPr>
              <w:t>15</w:t>
            </w:r>
          </w:p>
        </w:tc>
        <w:tc>
          <w:tcPr>
            <w:tcW w:w="1260" w:type="dxa"/>
          </w:tcPr>
          <w:p w14:paraId="322546B6" w14:textId="458D768D" w:rsidR="00740DE4" w:rsidRPr="00A83EF8" w:rsidRDefault="00740DE4" w:rsidP="00740DE4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A83EF8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="00644146">
              <w:rPr>
                <w:rFonts w:cstheme="minorHAnsi"/>
                <w:b/>
                <w:color w:val="0070C0"/>
                <w:sz w:val="20"/>
                <w:szCs w:val="20"/>
              </w:rPr>
              <w:t>7</w:t>
            </w:r>
            <w:r w:rsidRPr="00A83EF8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/>
                <w:color w:val="0070C0"/>
                <w:sz w:val="20"/>
                <w:szCs w:val="20"/>
              </w:rPr>
              <w:t>30</w:t>
            </w:r>
            <w:r w:rsidRPr="00A83EF8">
              <w:rPr>
                <w:rFonts w:cstheme="minorHAnsi"/>
                <w:b/>
                <w:color w:val="0070C0"/>
                <w:sz w:val="20"/>
                <w:szCs w:val="20"/>
              </w:rPr>
              <w:t>-1</w:t>
            </w:r>
            <w:r w:rsidR="00644146">
              <w:rPr>
                <w:rFonts w:cstheme="minorHAnsi"/>
                <w:b/>
                <w:color w:val="0070C0"/>
                <w:sz w:val="20"/>
                <w:szCs w:val="20"/>
              </w:rPr>
              <w:t>9</w:t>
            </w:r>
            <w:r w:rsidRPr="00A83EF8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="00A83EF8">
              <w:rPr>
                <w:rFonts w:cstheme="minorHAnsi"/>
                <w:b/>
                <w:color w:val="0070C0"/>
                <w:sz w:val="20"/>
                <w:szCs w:val="20"/>
              </w:rPr>
              <w:t>5</w:t>
            </w:r>
          </w:p>
          <w:p w14:paraId="07066E8D" w14:textId="498F7E89" w:rsidR="00740DE4" w:rsidRPr="00740DE4" w:rsidRDefault="00740DE4" w:rsidP="00740DE4">
            <w:pPr>
              <w:spacing w:after="120"/>
              <w:ind w:right="-108"/>
              <w:rPr>
                <w:rFonts w:cstheme="minorHAnsi"/>
                <w:bCs/>
                <w:color w:val="0070C0"/>
                <w:sz w:val="20"/>
                <w:szCs w:val="20"/>
              </w:rPr>
            </w:pP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7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3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0-1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7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4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5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7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4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5-1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8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0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0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8:0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0-1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8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1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0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8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1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0-1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8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2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5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8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2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5-1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9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Cs/>
                <w:color w:val="0070C0"/>
                <w:sz w:val="20"/>
                <w:szCs w:val="20"/>
              </w:rPr>
              <w:t>15</w:t>
            </w:r>
          </w:p>
        </w:tc>
        <w:tc>
          <w:tcPr>
            <w:tcW w:w="7470" w:type="dxa"/>
            <w:shd w:val="clear" w:color="auto" w:fill="auto"/>
          </w:tcPr>
          <w:p w14:paraId="14C15D03" w14:textId="1621CDEF" w:rsidR="00740DE4" w:rsidRPr="00740DE4" w:rsidRDefault="00740DE4" w:rsidP="00740DE4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  <w:lang w:val="en-US"/>
              </w:rPr>
            </w:pPr>
            <w:r w:rsidRPr="00740DE4">
              <w:rPr>
                <w:rFonts w:cstheme="minorHAnsi"/>
                <w:b/>
                <w:color w:val="0070C0"/>
                <w:sz w:val="20"/>
                <w:szCs w:val="20"/>
              </w:rPr>
              <w:t xml:space="preserve">How to submit your </w:t>
            </w:r>
            <w:r w:rsidR="006E36A4">
              <w:rPr>
                <w:rFonts w:cstheme="minorHAnsi"/>
                <w:b/>
                <w:color w:val="0070C0"/>
                <w:sz w:val="20"/>
                <w:szCs w:val="20"/>
              </w:rPr>
              <w:t>P</w:t>
            </w:r>
            <w:r w:rsidRPr="00740DE4">
              <w:rPr>
                <w:rFonts w:cstheme="minorHAnsi"/>
                <w:b/>
                <w:color w:val="0070C0"/>
                <w:sz w:val="20"/>
                <w:szCs w:val="20"/>
              </w:rPr>
              <w:t>roposal in 5 steps?</w:t>
            </w:r>
          </w:p>
          <w:p w14:paraId="5362B7DB" w14:textId="670A8781" w:rsidR="00740DE4" w:rsidRDefault="00740DE4" w:rsidP="00A63BDA">
            <w:pPr>
              <w:rPr>
                <w:rFonts w:cstheme="minorHAnsi"/>
                <w:bCs/>
                <w:color w:val="0070C0"/>
                <w:sz w:val="20"/>
                <w:szCs w:val="20"/>
              </w:rPr>
            </w:pP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</w:r>
            <w:r w:rsidR="00D93E44">
              <w:rPr>
                <w:rFonts w:cstheme="minorHAnsi"/>
                <w:bCs/>
                <w:color w:val="0070C0"/>
                <w:sz w:val="20"/>
                <w:szCs w:val="20"/>
              </w:rPr>
              <w:t xml:space="preserve">     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 xml:space="preserve">Use the Brokerage Tool, </w:t>
            </w:r>
            <w:r w:rsidR="005D2F71" w:rsidRPr="00A779A1">
              <w:rPr>
                <w:bCs/>
                <w:color w:val="0070C0"/>
                <w:sz w:val="20"/>
                <w:szCs w:val="20"/>
              </w:rPr>
              <w:t>Mr Xavier Priem</w:t>
            </w:r>
            <w:r w:rsidR="005D2F71" w:rsidRPr="00A779A1">
              <w:rPr>
                <w:bCs/>
                <w:color w:val="0070C0"/>
                <w:sz w:val="20"/>
                <w:szCs w:val="20"/>
                <w:lang w:val="en-US"/>
              </w:rPr>
              <w:t>, CELTIC</w:t>
            </w:r>
            <w:r w:rsidR="003C2B38">
              <w:rPr>
                <w:bCs/>
                <w:color w:val="0070C0"/>
                <w:sz w:val="20"/>
                <w:szCs w:val="20"/>
                <w:lang w:val="en-US"/>
              </w:rPr>
              <w:t>-NEXT</w:t>
            </w:r>
            <w:r w:rsidR="005D2F71" w:rsidRPr="00A779A1">
              <w:rPr>
                <w:bCs/>
                <w:color w:val="0070C0"/>
                <w:sz w:val="20"/>
                <w:szCs w:val="20"/>
                <w:lang w:val="en-US"/>
              </w:rPr>
              <w:t xml:space="preserve"> </w:t>
            </w:r>
          </w:p>
          <w:p w14:paraId="269A92BE" w14:textId="77777777" w:rsidR="00740DE4" w:rsidRDefault="00740DE4" w:rsidP="00740DE4">
            <w:pPr>
              <w:ind w:left="241"/>
              <w:rPr>
                <w:rFonts w:cstheme="minorHAnsi"/>
                <w:bCs/>
                <w:color w:val="0070C0"/>
                <w:sz w:val="20"/>
                <w:szCs w:val="20"/>
              </w:rPr>
            </w:pPr>
          </w:p>
          <w:p w14:paraId="021DB564" w14:textId="19FD477E" w:rsidR="00740DE4" w:rsidRPr="00740DE4" w:rsidRDefault="00740DE4" w:rsidP="00740DE4">
            <w:pPr>
              <w:ind w:left="241"/>
              <w:rPr>
                <w:rFonts w:cstheme="minorHAnsi"/>
                <w:bCs/>
                <w:color w:val="0070C0"/>
                <w:sz w:val="20"/>
                <w:szCs w:val="20"/>
              </w:rPr>
            </w:pP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 xml:space="preserve">Attend the </w:t>
            </w:r>
            <w:r w:rsidR="006E36A4">
              <w:rPr>
                <w:rFonts w:cstheme="minorHAnsi"/>
                <w:bCs/>
                <w:color w:val="0070C0"/>
                <w:sz w:val="20"/>
                <w:szCs w:val="20"/>
              </w:rPr>
              <w:t>C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 xml:space="preserve">all </w:t>
            </w:r>
            <w:r w:rsidR="006E36A4">
              <w:rPr>
                <w:rFonts w:cstheme="minorHAnsi"/>
                <w:bCs/>
                <w:color w:val="0070C0"/>
                <w:sz w:val="20"/>
                <w:szCs w:val="20"/>
              </w:rPr>
              <w:t>E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vents, Audrey Bienvenu, CELTIC</w:t>
            </w:r>
            <w:r w:rsidR="003C2B38">
              <w:rPr>
                <w:rFonts w:cstheme="minorHAnsi"/>
                <w:bCs/>
                <w:color w:val="0070C0"/>
                <w:sz w:val="20"/>
                <w:szCs w:val="20"/>
                <w:lang/>
              </w:rPr>
              <w:t>-NEXT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 xml:space="preserve"> </w:t>
            </w:r>
          </w:p>
          <w:p w14:paraId="48C46411" w14:textId="77777777" w:rsidR="00740DE4" w:rsidRPr="00740DE4" w:rsidRDefault="00740DE4" w:rsidP="00740DE4">
            <w:pPr>
              <w:ind w:left="241"/>
              <w:rPr>
                <w:rFonts w:cstheme="minorHAnsi"/>
                <w:bCs/>
                <w:color w:val="0070C0"/>
                <w:sz w:val="20"/>
                <w:szCs w:val="20"/>
              </w:rPr>
            </w:pPr>
          </w:p>
          <w:p w14:paraId="313FB67F" w14:textId="24AC6845" w:rsidR="00740DE4" w:rsidRPr="00740DE4" w:rsidRDefault="00740DE4" w:rsidP="00740DE4">
            <w:pPr>
              <w:ind w:left="241"/>
              <w:rPr>
                <w:rFonts w:cstheme="minorHAnsi"/>
                <w:bCs/>
                <w:color w:val="0070C0"/>
                <w:sz w:val="20"/>
                <w:szCs w:val="20"/>
              </w:rPr>
            </w:pP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Contact your Public Authorities, Xavier Priem, CELTIC</w:t>
            </w:r>
            <w:r w:rsidR="003C2B38">
              <w:rPr>
                <w:rFonts w:cstheme="minorHAnsi"/>
                <w:bCs/>
                <w:color w:val="0070C0"/>
                <w:sz w:val="20"/>
                <w:szCs w:val="20"/>
                <w:lang/>
              </w:rPr>
              <w:t>-NEXT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 xml:space="preserve"> </w:t>
            </w:r>
          </w:p>
          <w:p w14:paraId="74F0EE0F" w14:textId="77777777" w:rsidR="00740DE4" w:rsidRDefault="00740DE4" w:rsidP="00740DE4">
            <w:pPr>
              <w:ind w:left="241"/>
              <w:rPr>
                <w:rFonts w:cstheme="minorHAnsi"/>
                <w:bCs/>
                <w:color w:val="0070C0"/>
                <w:sz w:val="20"/>
                <w:szCs w:val="20"/>
              </w:rPr>
            </w:pPr>
          </w:p>
          <w:p w14:paraId="7448FA34" w14:textId="0528DB16" w:rsidR="00740DE4" w:rsidRPr="00740DE4" w:rsidRDefault="00740DE4" w:rsidP="00740DE4">
            <w:pPr>
              <w:ind w:left="241"/>
              <w:rPr>
                <w:rFonts w:cstheme="minorHAnsi"/>
                <w:bCs/>
                <w:color w:val="0070C0"/>
                <w:sz w:val="20"/>
                <w:szCs w:val="20"/>
              </w:rPr>
            </w:pP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 xml:space="preserve">Check </w:t>
            </w:r>
            <w:r w:rsidR="006E36A4">
              <w:rPr>
                <w:rFonts w:cstheme="minorHAnsi"/>
                <w:bCs/>
                <w:color w:val="0070C0"/>
                <w:sz w:val="20"/>
                <w:szCs w:val="20"/>
              </w:rPr>
              <w:t>y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our Eligibility, Xavier Priem, CELTIC</w:t>
            </w:r>
            <w:r w:rsidR="003C2B38">
              <w:rPr>
                <w:rFonts w:cstheme="minorHAnsi"/>
                <w:bCs/>
                <w:color w:val="0070C0"/>
                <w:sz w:val="20"/>
                <w:szCs w:val="20"/>
                <w:lang/>
              </w:rPr>
              <w:t>-NEXT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 xml:space="preserve"> </w:t>
            </w:r>
          </w:p>
          <w:p w14:paraId="2EB39574" w14:textId="77777777" w:rsidR="00740DE4" w:rsidRPr="00740DE4" w:rsidRDefault="00740DE4" w:rsidP="00740DE4">
            <w:pPr>
              <w:ind w:left="241"/>
              <w:rPr>
                <w:rFonts w:cstheme="minorHAnsi"/>
                <w:bCs/>
                <w:color w:val="0070C0"/>
                <w:sz w:val="20"/>
                <w:szCs w:val="20"/>
              </w:rPr>
            </w:pPr>
          </w:p>
          <w:p w14:paraId="2C60668A" w14:textId="77777777" w:rsidR="001760D2" w:rsidRPr="00740DE4" w:rsidRDefault="00313D62" w:rsidP="001760D2">
            <w:pPr>
              <w:ind w:left="241"/>
              <w:rPr>
                <w:rFonts w:cstheme="minorHAnsi"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Cs/>
                <w:color w:val="0070C0"/>
                <w:sz w:val="20"/>
                <w:szCs w:val="20"/>
                <w:lang w:val="en-US"/>
              </w:rPr>
              <w:t>Make</w:t>
            </w:r>
            <w:r w:rsidRPr="00313D62">
              <w:rPr>
                <w:rFonts w:cstheme="minorHAnsi"/>
                <w:bCs/>
                <w:color w:val="0070C0"/>
                <w:sz w:val="20"/>
                <w:szCs w:val="20"/>
                <w:lang w:val="en-US"/>
              </w:rPr>
              <w:t xml:space="preserve"> a </w:t>
            </w:r>
            <w:r>
              <w:rPr>
                <w:rFonts w:cstheme="minorHAnsi"/>
                <w:bCs/>
                <w:color w:val="0070C0"/>
                <w:sz w:val="20"/>
                <w:szCs w:val="20"/>
                <w:lang w:val="en-US"/>
              </w:rPr>
              <w:t xml:space="preserve">Good Proposal &amp; </w:t>
            </w:r>
            <w:r w:rsidR="00740DE4" w:rsidRPr="00740DE4">
              <w:rPr>
                <w:rFonts w:cstheme="minorHAnsi"/>
                <w:bCs/>
                <w:color w:val="0070C0"/>
                <w:sz w:val="20"/>
                <w:szCs w:val="20"/>
              </w:rPr>
              <w:t xml:space="preserve">Submit your Proposal, </w:t>
            </w:r>
            <w:r w:rsidR="001760D2" w:rsidRPr="00740DE4">
              <w:rPr>
                <w:rFonts w:cstheme="minorHAnsi"/>
                <w:bCs/>
                <w:color w:val="0070C0"/>
                <w:sz w:val="20"/>
                <w:szCs w:val="20"/>
              </w:rPr>
              <w:t>Xavier Priem, CELTIC</w:t>
            </w:r>
            <w:r w:rsidR="001760D2">
              <w:rPr>
                <w:rFonts w:cstheme="minorHAnsi"/>
                <w:bCs/>
                <w:color w:val="0070C0"/>
                <w:sz w:val="20"/>
                <w:szCs w:val="20"/>
                <w:lang/>
              </w:rPr>
              <w:t>-NEXT</w:t>
            </w:r>
            <w:r w:rsidR="001760D2" w:rsidRPr="00740DE4">
              <w:rPr>
                <w:rFonts w:cstheme="minorHAnsi"/>
                <w:bCs/>
                <w:color w:val="0070C0"/>
                <w:sz w:val="20"/>
                <w:szCs w:val="20"/>
              </w:rPr>
              <w:t xml:space="preserve"> </w:t>
            </w:r>
          </w:p>
          <w:p w14:paraId="1CCBD557" w14:textId="094A8784" w:rsidR="00740DE4" w:rsidRPr="00740DE4" w:rsidRDefault="00740DE4" w:rsidP="00740DE4">
            <w:pPr>
              <w:ind w:left="241"/>
              <w:rPr>
                <w:rFonts w:cstheme="minorHAnsi"/>
                <w:bCs/>
                <w:color w:val="0070C0"/>
                <w:sz w:val="20"/>
                <w:szCs w:val="20"/>
              </w:rPr>
            </w:pPr>
          </w:p>
        </w:tc>
      </w:tr>
      <w:tr w:rsidR="00740DE4" w:rsidRPr="00FD0222" w14:paraId="1DD0C2D3" w14:textId="77777777" w:rsidTr="00740DE4">
        <w:trPr>
          <w:trHeight w:val="354"/>
        </w:trPr>
        <w:tc>
          <w:tcPr>
            <w:tcW w:w="1260" w:type="dxa"/>
            <w:shd w:val="clear" w:color="auto" w:fill="auto"/>
          </w:tcPr>
          <w:p w14:paraId="5A92C814" w14:textId="3C868AE6" w:rsidR="00740DE4" w:rsidRPr="006D2120" w:rsidRDefault="00740DE4" w:rsidP="00740DE4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="00882AA3">
              <w:rPr>
                <w:rFonts w:cstheme="minorHAnsi"/>
                <w:b/>
                <w:color w:val="0070C0"/>
                <w:sz w:val="20"/>
                <w:szCs w:val="20"/>
              </w:rPr>
              <w:t>2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882AA3">
              <w:rPr>
                <w:rFonts w:cstheme="minorHAnsi"/>
                <w:b/>
                <w:color w:val="0070C0"/>
                <w:sz w:val="20"/>
                <w:szCs w:val="20"/>
              </w:rPr>
              <w:t>1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2:</w:t>
            </w:r>
            <w:r w:rsidR="00882AA3">
              <w:rPr>
                <w:rFonts w:cstheme="minorHAnsi"/>
                <w:b/>
                <w:color w:val="0070C0"/>
                <w:sz w:val="20"/>
                <w:szCs w:val="20"/>
              </w:rPr>
              <w:t>30</w:t>
            </w:r>
          </w:p>
        </w:tc>
        <w:tc>
          <w:tcPr>
            <w:tcW w:w="1260" w:type="dxa"/>
          </w:tcPr>
          <w:p w14:paraId="4EEAB6A9" w14:textId="25AF3CD5" w:rsidR="00740DE4" w:rsidRPr="006D2120" w:rsidRDefault="00740DE4" w:rsidP="00740DE4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-1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644146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0</w:t>
            </w:r>
          </w:p>
        </w:tc>
        <w:tc>
          <w:tcPr>
            <w:tcW w:w="7470" w:type="dxa"/>
            <w:shd w:val="clear" w:color="auto" w:fill="auto"/>
          </w:tcPr>
          <w:p w14:paraId="7C09C4D3" w14:textId="3FA2CCCD" w:rsidR="00740DE4" w:rsidRPr="001A3DC2" w:rsidRDefault="00740DE4" w:rsidP="00740DE4">
            <w:pPr>
              <w:rPr>
                <w:b/>
                <w:bCs/>
                <w:i/>
                <w:iCs/>
                <w:color w:val="0070C0"/>
                <w:sz w:val="20"/>
                <w:szCs w:val="20"/>
              </w:rPr>
            </w:pPr>
            <w:r>
              <w:rPr>
                <w:b/>
                <w:bCs/>
                <w:i/>
                <w:iCs/>
                <w:color w:val="0070C0"/>
                <w:sz w:val="20"/>
                <w:szCs w:val="20"/>
              </w:rPr>
              <w:t xml:space="preserve">Wrap-up &amp; </w:t>
            </w:r>
            <w:r w:rsidRPr="001A3DC2">
              <w:rPr>
                <w:b/>
                <w:bCs/>
                <w:i/>
                <w:iCs/>
                <w:color w:val="0070C0"/>
                <w:sz w:val="20"/>
                <w:szCs w:val="20"/>
              </w:rPr>
              <w:t>Exchange time</w:t>
            </w:r>
          </w:p>
        </w:tc>
      </w:tr>
      <w:tr w:rsidR="00740DE4" w:rsidRPr="00FD0222" w14:paraId="44B9BDD0" w14:textId="77777777" w:rsidTr="00740DE4">
        <w:trPr>
          <w:trHeight w:val="354"/>
        </w:trPr>
        <w:tc>
          <w:tcPr>
            <w:tcW w:w="126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18E2F508" w14:textId="77777777" w:rsidR="00740DE4" w:rsidRPr="006D2120" w:rsidRDefault="00740DE4" w:rsidP="00740DE4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55DEF9E3" w14:textId="77777777" w:rsidR="00740DE4" w:rsidRDefault="00740DE4" w:rsidP="00740DE4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747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66256C54" w14:textId="206864C7" w:rsidR="00740DE4" w:rsidRPr="002C0306" w:rsidRDefault="00740DE4" w:rsidP="00740DE4">
            <w:pPr>
              <w:rPr>
                <w:b/>
                <w:bCs/>
                <w:color w:val="FFFFFF" w:themeColor="background1"/>
              </w:rPr>
            </w:pPr>
            <w:r w:rsidRPr="002C0306">
              <w:rPr>
                <w:b/>
                <w:bCs/>
                <w:color w:val="FFFFFF" w:themeColor="background1"/>
              </w:rPr>
              <w:t>Closing</w:t>
            </w:r>
          </w:p>
        </w:tc>
      </w:tr>
    </w:tbl>
    <w:p w14:paraId="11A87BF5" w14:textId="4A9A5AFD" w:rsidR="00BF76B8" w:rsidRDefault="00E52E31" w:rsidP="00446817">
      <w:pPr>
        <w:tabs>
          <w:tab w:val="center" w:pos="4513"/>
          <w:tab w:val="left" w:pos="5796"/>
        </w:tabs>
        <w:spacing w:before="40" w:after="0"/>
        <w:jc w:val="center"/>
        <w:rPr>
          <w:color w:val="1F497D" w:themeColor="text2"/>
          <w:sz w:val="2"/>
          <w:szCs w:val="36"/>
        </w:rPr>
      </w:pPr>
      <w:proofErr w:type="spellStart"/>
      <w:r>
        <w:rPr>
          <w:color w:val="1F497D" w:themeColor="text2"/>
          <w:sz w:val="2"/>
          <w:szCs w:val="36"/>
        </w:rPr>
        <w:t>ffgvdfrgfgwfdgfd</w:t>
      </w:r>
      <w:proofErr w:type="spellEnd"/>
    </w:p>
    <w:p w14:paraId="49D97295" w14:textId="7D4DE41B" w:rsidR="00E52E31" w:rsidRPr="00D538C7" w:rsidRDefault="00E52E31" w:rsidP="00D538C7">
      <w:pPr>
        <w:rPr>
          <w:sz w:val="2"/>
          <w:szCs w:val="36"/>
        </w:rPr>
      </w:pPr>
    </w:p>
    <w:p w14:paraId="1F505F30" w14:textId="52A452DF" w:rsidR="00E52E31" w:rsidRPr="00D538C7" w:rsidRDefault="00E52E31" w:rsidP="00586F49">
      <w:pPr>
        <w:tabs>
          <w:tab w:val="left" w:pos="1029"/>
        </w:tabs>
        <w:rPr>
          <w:sz w:val="2"/>
          <w:szCs w:val="36"/>
        </w:rPr>
      </w:pPr>
      <w:r>
        <w:rPr>
          <w:sz w:val="2"/>
          <w:szCs w:val="36"/>
        </w:rPr>
        <w:t>f</w:t>
      </w:r>
    </w:p>
    <w:sectPr w:rsidR="00E52E31" w:rsidRPr="00D538C7" w:rsidSect="00B36F35">
      <w:headerReference w:type="default" r:id="rId9"/>
      <w:footerReference w:type="even" r:id="rId10"/>
      <w:footerReference w:type="default" r:id="rId11"/>
      <w:pgSz w:w="11906" w:h="16838"/>
      <w:pgMar w:top="1418" w:right="1440" w:bottom="851" w:left="1440" w:header="425" w:footer="1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D5E97" w14:textId="77777777" w:rsidR="00B36F35" w:rsidRDefault="00B36F35" w:rsidP="0027327F">
      <w:pPr>
        <w:spacing w:after="0" w:line="240" w:lineRule="auto"/>
      </w:pPr>
      <w:r>
        <w:separator/>
      </w:r>
    </w:p>
  </w:endnote>
  <w:endnote w:type="continuationSeparator" w:id="0">
    <w:p w14:paraId="0B54C07B" w14:textId="77777777" w:rsidR="00B36F35" w:rsidRDefault="00B36F35" w:rsidP="002732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C2C39" w14:textId="77777777" w:rsidR="00285130" w:rsidRDefault="00285130">
    <w:pPr>
      <w:pStyle w:val="Footer"/>
    </w:pPr>
    <w:r>
      <w:rPr>
        <w:noProof/>
        <w:lang w:eastAsia="en-GB"/>
      </w:rPr>
      <w:drawing>
        <wp:inline distT="0" distB="0" distL="0" distR="0" wp14:anchorId="333E39B1" wp14:editId="75381117">
          <wp:extent cx="2003425" cy="1987550"/>
          <wp:effectExtent l="0" t="0" r="0" b="0"/>
          <wp:docPr id="7" name="Picture 7" descr="C:\Users\christiane\Desktop\CELTIC\Twitter\celtic_propday_QR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ristiane\Desktop\CELTIC\Twitter\celtic_propday_QR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3425" cy="1987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2D1F5" w14:textId="7DB4C161" w:rsidR="008B2A2C" w:rsidRPr="00D86440" w:rsidRDefault="007B1A09" w:rsidP="008B2A2C">
    <w:pPr>
      <w:tabs>
        <w:tab w:val="center" w:pos="4513"/>
        <w:tab w:val="left" w:pos="5796"/>
      </w:tabs>
      <w:spacing w:before="40" w:after="0"/>
      <w:jc w:val="center"/>
      <w:rPr>
        <w:b/>
        <w:bCs/>
        <w:color w:val="1F497D" w:themeColor="text2"/>
        <w:sz w:val="24"/>
        <w:szCs w:val="36"/>
      </w:rPr>
    </w:pPr>
    <w:r w:rsidRPr="00D86440">
      <w:rPr>
        <w:noProof/>
      </w:rPr>
      <w:t xml:space="preserve"> </w:t>
    </w:r>
    <w:r w:rsidR="008B2A2C" w:rsidRPr="00D86440">
      <w:rPr>
        <w:b/>
        <w:bCs/>
        <w:color w:val="1F497D" w:themeColor="text2"/>
        <w:sz w:val="24"/>
        <w:szCs w:val="36"/>
      </w:rPr>
      <w:t xml:space="preserve">Venue: </w:t>
    </w:r>
    <w:r w:rsidR="00916701">
      <w:rPr>
        <w:b/>
        <w:bCs/>
        <w:color w:val="1F497D" w:themeColor="text2"/>
        <w:sz w:val="24"/>
        <w:szCs w:val="36"/>
      </w:rPr>
      <w:t>Online</w:t>
    </w:r>
  </w:p>
  <w:p w14:paraId="45C09AF1" w14:textId="0533AF4F" w:rsidR="00A02F2D" w:rsidRDefault="00BF099F" w:rsidP="00BF099F">
    <w:pPr>
      <w:pStyle w:val="Footer"/>
      <w:tabs>
        <w:tab w:val="clear" w:pos="9026"/>
        <w:tab w:val="right" w:pos="9214"/>
      </w:tabs>
      <w:ind w:left="-142"/>
      <w:jc w:val="both"/>
    </w:pPr>
    <w:r w:rsidRPr="00D86440">
      <w:rPr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72B9E" w14:textId="77777777" w:rsidR="00B36F35" w:rsidRDefault="00B36F35" w:rsidP="0027327F">
      <w:pPr>
        <w:spacing w:after="0" w:line="240" w:lineRule="auto"/>
      </w:pPr>
      <w:r>
        <w:separator/>
      </w:r>
    </w:p>
  </w:footnote>
  <w:footnote w:type="continuationSeparator" w:id="0">
    <w:p w14:paraId="15A29828" w14:textId="77777777" w:rsidR="00B36F35" w:rsidRDefault="00B36F35" w:rsidP="002732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09D02" w14:textId="20A37836" w:rsidR="00B55D9D" w:rsidRPr="00CF4B5D" w:rsidRDefault="00610477" w:rsidP="00CF4B5D">
    <w:pPr>
      <w:pStyle w:val="Header"/>
      <w:tabs>
        <w:tab w:val="clear" w:pos="4513"/>
        <w:tab w:val="left" w:pos="4253"/>
        <w:tab w:val="center" w:pos="8647"/>
      </w:tabs>
      <w:ind w:left="-284"/>
      <w:rPr>
        <w:color w:val="0070C0"/>
        <w:sz w:val="28"/>
      </w:rPr>
    </w:pPr>
    <w:r>
      <w:rPr>
        <w:noProof/>
        <w:lang w:eastAsia="en-GB"/>
      </w:rPr>
      <w:drawing>
        <wp:inline distT="0" distB="0" distL="0" distR="0" wp14:anchorId="39F6C8EA" wp14:editId="533D32B8">
          <wp:extent cx="2484408" cy="4962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7773" cy="5109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02FD2">
      <w:tab/>
    </w:r>
    <w:r w:rsidR="00A02FD2">
      <w:rPr>
        <w:color w:val="0070C0"/>
        <w:sz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3749F"/>
    <w:multiLevelType w:val="hybridMultilevel"/>
    <w:tmpl w:val="A32C43EC"/>
    <w:lvl w:ilvl="0" w:tplc="40044FE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F4855"/>
    <w:multiLevelType w:val="hybridMultilevel"/>
    <w:tmpl w:val="43EAFD5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D90D8B"/>
    <w:multiLevelType w:val="hybridMultilevel"/>
    <w:tmpl w:val="A3BCD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705D2"/>
    <w:multiLevelType w:val="hybridMultilevel"/>
    <w:tmpl w:val="05A04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75B83"/>
    <w:multiLevelType w:val="hybridMultilevel"/>
    <w:tmpl w:val="E0BE53E6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FF2EA0"/>
    <w:multiLevelType w:val="hybridMultilevel"/>
    <w:tmpl w:val="0ACEE30A"/>
    <w:lvl w:ilvl="0" w:tplc="113A46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3DF0"/>
    <w:multiLevelType w:val="hybridMultilevel"/>
    <w:tmpl w:val="CCDA47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A82967"/>
    <w:multiLevelType w:val="hybridMultilevel"/>
    <w:tmpl w:val="3D0A2AF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9B7415"/>
    <w:multiLevelType w:val="multilevel"/>
    <w:tmpl w:val="54164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C352DE"/>
    <w:multiLevelType w:val="hybridMultilevel"/>
    <w:tmpl w:val="5DF62B82"/>
    <w:lvl w:ilvl="0" w:tplc="AF2A89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7826AF"/>
    <w:multiLevelType w:val="hybridMultilevel"/>
    <w:tmpl w:val="9342C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B96F1F"/>
    <w:multiLevelType w:val="hybridMultilevel"/>
    <w:tmpl w:val="8528AF40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C120BC"/>
    <w:multiLevelType w:val="hybridMultilevel"/>
    <w:tmpl w:val="2A568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F803CA"/>
    <w:multiLevelType w:val="hybridMultilevel"/>
    <w:tmpl w:val="00DA0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1E2669"/>
    <w:multiLevelType w:val="hybridMultilevel"/>
    <w:tmpl w:val="8918F2CA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6C5D45"/>
    <w:multiLevelType w:val="hybridMultilevel"/>
    <w:tmpl w:val="AEFA2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2178E0"/>
    <w:multiLevelType w:val="hybridMultilevel"/>
    <w:tmpl w:val="D192622A"/>
    <w:lvl w:ilvl="0" w:tplc="56B2720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D43AEA"/>
    <w:multiLevelType w:val="hybridMultilevel"/>
    <w:tmpl w:val="D064360A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3258C4"/>
    <w:multiLevelType w:val="hybridMultilevel"/>
    <w:tmpl w:val="8CA639CA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5070F3"/>
    <w:multiLevelType w:val="hybridMultilevel"/>
    <w:tmpl w:val="DD3844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2770AB"/>
    <w:multiLevelType w:val="hybridMultilevel"/>
    <w:tmpl w:val="306282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986CAB"/>
    <w:multiLevelType w:val="hybridMultilevel"/>
    <w:tmpl w:val="300C9B06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046236"/>
    <w:multiLevelType w:val="hybridMultilevel"/>
    <w:tmpl w:val="05A04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AB2A73"/>
    <w:multiLevelType w:val="hybridMultilevel"/>
    <w:tmpl w:val="C76A9F9C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C145E5"/>
    <w:multiLevelType w:val="hybridMultilevel"/>
    <w:tmpl w:val="268AD74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09744F"/>
    <w:multiLevelType w:val="hybridMultilevel"/>
    <w:tmpl w:val="94CAA8E0"/>
    <w:lvl w:ilvl="0" w:tplc="DA7EB8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DF05C0"/>
    <w:multiLevelType w:val="hybridMultilevel"/>
    <w:tmpl w:val="877C1B8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914FF"/>
    <w:multiLevelType w:val="hybridMultilevel"/>
    <w:tmpl w:val="5C7A1D8C"/>
    <w:lvl w:ilvl="0" w:tplc="440AC50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3508699">
    <w:abstractNumId w:val="23"/>
  </w:num>
  <w:num w:numId="2" w16cid:durableId="1923292945">
    <w:abstractNumId w:val="17"/>
  </w:num>
  <w:num w:numId="3" w16cid:durableId="703751160">
    <w:abstractNumId w:val="21"/>
  </w:num>
  <w:num w:numId="4" w16cid:durableId="147285178">
    <w:abstractNumId w:val="4"/>
  </w:num>
  <w:num w:numId="5" w16cid:durableId="396440793">
    <w:abstractNumId w:val="11"/>
  </w:num>
  <w:num w:numId="6" w16cid:durableId="1608728884">
    <w:abstractNumId w:val="14"/>
  </w:num>
  <w:num w:numId="7" w16cid:durableId="367224190">
    <w:abstractNumId w:val="25"/>
  </w:num>
  <w:num w:numId="8" w16cid:durableId="192379367">
    <w:abstractNumId w:val="9"/>
  </w:num>
  <w:num w:numId="9" w16cid:durableId="1547328372">
    <w:abstractNumId w:val="15"/>
  </w:num>
  <w:num w:numId="10" w16cid:durableId="494498155">
    <w:abstractNumId w:val="0"/>
  </w:num>
  <w:num w:numId="11" w16cid:durableId="44836467">
    <w:abstractNumId w:val="27"/>
  </w:num>
  <w:num w:numId="12" w16cid:durableId="1845171785">
    <w:abstractNumId w:val="5"/>
  </w:num>
  <w:num w:numId="13" w16cid:durableId="2010212368">
    <w:abstractNumId w:val="16"/>
  </w:num>
  <w:num w:numId="14" w16cid:durableId="693502318">
    <w:abstractNumId w:val="13"/>
  </w:num>
  <w:num w:numId="15" w16cid:durableId="1664700804">
    <w:abstractNumId w:val="20"/>
  </w:num>
  <w:num w:numId="16" w16cid:durableId="249703659">
    <w:abstractNumId w:val="12"/>
  </w:num>
  <w:num w:numId="17" w16cid:durableId="1587612322">
    <w:abstractNumId w:val="6"/>
  </w:num>
  <w:num w:numId="18" w16cid:durableId="351610076">
    <w:abstractNumId w:val="10"/>
  </w:num>
  <w:num w:numId="19" w16cid:durableId="1646277338">
    <w:abstractNumId w:val="2"/>
  </w:num>
  <w:num w:numId="20" w16cid:durableId="8994522">
    <w:abstractNumId w:val="3"/>
  </w:num>
  <w:num w:numId="21" w16cid:durableId="355083347">
    <w:abstractNumId w:val="22"/>
  </w:num>
  <w:num w:numId="22" w16cid:durableId="2098476366">
    <w:abstractNumId w:val="8"/>
  </w:num>
  <w:num w:numId="23" w16cid:durableId="599487205">
    <w:abstractNumId w:val="1"/>
  </w:num>
  <w:num w:numId="24" w16cid:durableId="1502162062">
    <w:abstractNumId w:val="26"/>
  </w:num>
  <w:num w:numId="25" w16cid:durableId="343946876">
    <w:abstractNumId w:val="24"/>
  </w:num>
  <w:num w:numId="26" w16cid:durableId="914823207">
    <w:abstractNumId w:val="19"/>
  </w:num>
  <w:num w:numId="27" w16cid:durableId="1802653078">
    <w:abstractNumId w:val="7"/>
  </w:num>
  <w:num w:numId="28" w16cid:durableId="7930168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DczNzUzNzEwMjBU0lEKTi0uzszPAykwNq0FABwUU48tAAAA"/>
  </w:docVars>
  <w:rsids>
    <w:rsidRoot w:val="0027327F"/>
    <w:rsid w:val="00002074"/>
    <w:rsid w:val="00013D45"/>
    <w:rsid w:val="00026076"/>
    <w:rsid w:val="00033935"/>
    <w:rsid w:val="000360C1"/>
    <w:rsid w:val="0003794F"/>
    <w:rsid w:val="00044B01"/>
    <w:rsid w:val="000473D7"/>
    <w:rsid w:val="0005285E"/>
    <w:rsid w:val="0005327B"/>
    <w:rsid w:val="00057932"/>
    <w:rsid w:val="0006181E"/>
    <w:rsid w:val="00073146"/>
    <w:rsid w:val="00074123"/>
    <w:rsid w:val="00074F4A"/>
    <w:rsid w:val="00075396"/>
    <w:rsid w:val="00081A13"/>
    <w:rsid w:val="00086ADB"/>
    <w:rsid w:val="00086B93"/>
    <w:rsid w:val="00095F54"/>
    <w:rsid w:val="000A6AB7"/>
    <w:rsid w:val="000B1A26"/>
    <w:rsid w:val="000B2A28"/>
    <w:rsid w:val="000B3421"/>
    <w:rsid w:val="000D02D2"/>
    <w:rsid w:val="000D69E1"/>
    <w:rsid w:val="000E28C1"/>
    <w:rsid w:val="000F1DFB"/>
    <w:rsid w:val="000F1EA4"/>
    <w:rsid w:val="00106F5D"/>
    <w:rsid w:val="00112797"/>
    <w:rsid w:val="00116FD4"/>
    <w:rsid w:val="00135EA0"/>
    <w:rsid w:val="001368EA"/>
    <w:rsid w:val="00142FFD"/>
    <w:rsid w:val="001448DE"/>
    <w:rsid w:val="00157B1E"/>
    <w:rsid w:val="00164876"/>
    <w:rsid w:val="00166018"/>
    <w:rsid w:val="00170AA4"/>
    <w:rsid w:val="00171B6A"/>
    <w:rsid w:val="00172509"/>
    <w:rsid w:val="001760D2"/>
    <w:rsid w:val="00176DCD"/>
    <w:rsid w:val="00184029"/>
    <w:rsid w:val="00184973"/>
    <w:rsid w:val="0018656C"/>
    <w:rsid w:val="00187868"/>
    <w:rsid w:val="0019195A"/>
    <w:rsid w:val="00192393"/>
    <w:rsid w:val="001930FD"/>
    <w:rsid w:val="00194C59"/>
    <w:rsid w:val="001A2EC1"/>
    <w:rsid w:val="001A3DC2"/>
    <w:rsid w:val="001A4285"/>
    <w:rsid w:val="001A4C1C"/>
    <w:rsid w:val="001A4C1D"/>
    <w:rsid w:val="001A56F7"/>
    <w:rsid w:val="001A761C"/>
    <w:rsid w:val="001B08E1"/>
    <w:rsid w:val="001B0DC7"/>
    <w:rsid w:val="001B5C3F"/>
    <w:rsid w:val="001C0062"/>
    <w:rsid w:val="001C0ACE"/>
    <w:rsid w:val="001C0F75"/>
    <w:rsid w:val="001C31FC"/>
    <w:rsid w:val="001D7158"/>
    <w:rsid w:val="001E341C"/>
    <w:rsid w:val="001E42EE"/>
    <w:rsid w:val="001F1AAB"/>
    <w:rsid w:val="001F41B6"/>
    <w:rsid w:val="001F5492"/>
    <w:rsid w:val="001F57E5"/>
    <w:rsid w:val="001F665F"/>
    <w:rsid w:val="001F68D7"/>
    <w:rsid w:val="0020054A"/>
    <w:rsid w:val="002016A0"/>
    <w:rsid w:val="0021339B"/>
    <w:rsid w:val="002170B1"/>
    <w:rsid w:val="00220BF8"/>
    <w:rsid w:val="00221C08"/>
    <w:rsid w:val="00221D3E"/>
    <w:rsid w:val="00222541"/>
    <w:rsid w:val="00233DA1"/>
    <w:rsid w:val="00235DA3"/>
    <w:rsid w:val="00236D1C"/>
    <w:rsid w:val="00243F04"/>
    <w:rsid w:val="00250C50"/>
    <w:rsid w:val="00251020"/>
    <w:rsid w:val="002552BB"/>
    <w:rsid w:val="0025596B"/>
    <w:rsid w:val="00261EA4"/>
    <w:rsid w:val="00263D63"/>
    <w:rsid w:val="00265F2D"/>
    <w:rsid w:val="00266A60"/>
    <w:rsid w:val="00271D95"/>
    <w:rsid w:val="0027327F"/>
    <w:rsid w:val="00275917"/>
    <w:rsid w:val="00285130"/>
    <w:rsid w:val="00285D20"/>
    <w:rsid w:val="00286CA0"/>
    <w:rsid w:val="00294691"/>
    <w:rsid w:val="00294BF2"/>
    <w:rsid w:val="00297AE8"/>
    <w:rsid w:val="002A0837"/>
    <w:rsid w:val="002A0BDA"/>
    <w:rsid w:val="002A29B5"/>
    <w:rsid w:val="002A6E98"/>
    <w:rsid w:val="002B0246"/>
    <w:rsid w:val="002B497E"/>
    <w:rsid w:val="002B788D"/>
    <w:rsid w:val="002C0306"/>
    <w:rsid w:val="002C0AA4"/>
    <w:rsid w:val="002C5312"/>
    <w:rsid w:val="002C66F8"/>
    <w:rsid w:val="002D336D"/>
    <w:rsid w:val="002E23F6"/>
    <w:rsid w:val="002E2DF0"/>
    <w:rsid w:val="002E7A5B"/>
    <w:rsid w:val="002F0736"/>
    <w:rsid w:val="00305127"/>
    <w:rsid w:val="00310C1A"/>
    <w:rsid w:val="00313D62"/>
    <w:rsid w:val="0031715B"/>
    <w:rsid w:val="0032090D"/>
    <w:rsid w:val="00322136"/>
    <w:rsid w:val="00333584"/>
    <w:rsid w:val="003359AA"/>
    <w:rsid w:val="0034193E"/>
    <w:rsid w:val="00346353"/>
    <w:rsid w:val="00352A37"/>
    <w:rsid w:val="00360288"/>
    <w:rsid w:val="00361E3B"/>
    <w:rsid w:val="00362048"/>
    <w:rsid w:val="0036644B"/>
    <w:rsid w:val="00370FF4"/>
    <w:rsid w:val="003765F8"/>
    <w:rsid w:val="0037713C"/>
    <w:rsid w:val="0038289F"/>
    <w:rsid w:val="00393D57"/>
    <w:rsid w:val="003A0858"/>
    <w:rsid w:val="003B02A4"/>
    <w:rsid w:val="003B6152"/>
    <w:rsid w:val="003B6582"/>
    <w:rsid w:val="003B7586"/>
    <w:rsid w:val="003C2B38"/>
    <w:rsid w:val="003C34C3"/>
    <w:rsid w:val="003C3D34"/>
    <w:rsid w:val="003C4921"/>
    <w:rsid w:val="003C53F6"/>
    <w:rsid w:val="003D1C9F"/>
    <w:rsid w:val="003D6576"/>
    <w:rsid w:val="003E3F98"/>
    <w:rsid w:val="003E66BD"/>
    <w:rsid w:val="003F7D37"/>
    <w:rsid w:val="004016E0"/>
    <w:rsid w:val="00403C67"/>
    <w:rsid w:val="00404A2A"/>
    <w:rsid w:val="004125D7"/>
    <w:rsid w:val="00425B04"/>
    <w:rsid w:val="00427822"/>
    <w:rsid w:val="00437CEE"/>
    <w:rsid w:val="00446817"/>
    <w:rsid w:val="004528CF"/>
    <w:rsid w:val="00453FA7"/>
    <w:rsid w:val="004565DB"/>
    <w:rsid w:val="004608FB"/>
    <w:rsid w:val="004617BF"/>
    <w:rsid w:val="004653A6"/>
    <w:rsid w:val="00467963"/>
    <w:rsid w:val="00470321"/>
    <w:rsid w:val="00471535"/>
    <w:rsid w:val="00471CD9"/>
    <w:rsid w:val="00472136"/>
    <w:rsid w:val="00482850"/>
    <w:rsid w:val="00482A72"/>
    <w:rsid w:val="004835D2"/>
    <w:rsid w:val="0048390F"/>
    <w:rsid w:val="00484EB1"/>
    <w:rsid w:val="004879D8"/>
    <w:rsid w:val="0049567F"/>
    <w:rsid w:val="00496178"/>
    <w:rsid w:val="004A0864"/>
    <w:rsid w:val="004A2F4C"/>
    <w:rsid w:val="004A4FF4"/>
    <w:rsid w:val="004A5096"/>
    <w:rsid w:val="004A7EF9"/>
    <w:rsid w:val="004B49D2"/>
    <w:rsid w:val="004B58F5"/>
    <w:rsid w:val="004D78F4"/>
    <w:rsid w:val="004E0C9E"/>
    <w:rsid w:val="004F16C9"/>
    <w:rsid w:val="00507E58"/>
    <w:rsid w:val="005157FE"/>
    <w:rsid w:val="00517899"/>
    <w:rsid w:val="00517EBC"/>
    <w:rsid w:val="005271A7"/>
    <w:rsid w:val="00534126"/>
    <w:rsid w:val="00535A58"/>
    <w:rsid w:val="0054035E"/>
    <w:rsid w:val="00547D2D"/>
    <w:rsid w:val="00553641"/>
    <w:rsid w:val="00554004"/>
    <w:rsid w:val="005567F1"/>
    <w:rsid w:val="00564C9A"/>
    <w:rsid w:val="00571B7B"/>
    <w:rsid w:val="00573386"/>
    <w:rsid w:val="0057374F"/>
    <w:rsid w:val="00577B7B"/>
    <w:rsid w:val="00580895"/>
    <w:rsid w:val="0058249E"/>
    <w:rsid w:val="00583E77"/>
    <w:rsid w:val="00586F49"/>
    <w:rsid w:val="00590E8C"/>
    <w:rsid w:val="00597248"/>
    <w:rsid w:val="005979B2"/>
    <w:rsid w:val="005A08D5"/>
    <w:rsid w:val="005A18DA"/>
    <w:rsid w:val="005A5D1B"/>
    <w:rsid w:val="005C4344"/>
    <w:rsid w:val="005C4B68"/>
    <w:rsid w:val="005C4D91"/>
    <w:rsid w:val="005C6085"/>
    <w:rsid w:val="005D2F71"/>
    <w:rsid w:val="005D7BBC"/>
    <w:rsid w:val="005E594A"/>
    <w:rsid w:val="005E74D0"/>
    <w:rsid w:val="005F0A79"/>
    <w:rsid w:val="00600FA3"/>
    <w:rsid w:val="00601C6E"/>
    <w:rsid w:val="0060251B"/>
    <w:rsid w:val="00603E8C"/>
    <w:rsid w:val="00610477"/>
    <w:rsid w:val="006118BE"/>
    <w:rsid w:val="006156DF"/>
    <w:rsid w:val="006179F9"/>
    <w:rsid w:val="00622B02"/>
    <w:rsid w:val="00624AAE"/>
    <w:rsid w:val="00626CA2"/>
    <w:rsid w:val="00626DAB"/>
    <w:rsid w:val="00634A2F"/>
    <w:rsid w:val="00635288"/>
    <w:rsid w:val="00635444"/>
    <w:rsid w:val="00635A92"/>
    <w:rsid w:val="00640B7C"/>
    <w:rsid w:val="00644146"/>
    <w:rsid w:val="006516E1"/>
    <w:rsid w:val="00652C0E"/>
    <w:rsid w:val="00660AE5"/>
    <w:rsid w:val="006634BF"/>
    <w:rsid w:val="006637C5"/>
    <w:rsid w:val="00663983"/>
    <w:rsid w:val="006669ED"/>
    <w:rsid w:val="00671981"/>
    <w:rsid w:val="00674766"/>
    <w:rsid w:val="00675FEB"/>
    <w:rsid w:val="006772FA"/>
    <w:rsid w:val="006917AE"/>
    <w:rsid w:val="00696817"/>
    <w:rsid w:val="006A44A1"/>
    <w:rsid w:val="006A686E"/>
    <w:rsid w:val="006B03A6"/>
    <w:rsid w:val="006B1EE7"/>
    <w:rsid w:val="006C6D8D"/>
    <w:rsid w:val="006C7DE6"/>
    <w:rsid w:val="006D2120"/>
    <w:rsid w:val="006E16EA"/>
    <w:rsid w:val="006E1F30"/>
    <w:rsid w:val="006E2452"/>
    <w:rsid w:val="006E36A4"/>
    <w:rsid w:val="006F0D0E"/>
    <w:rsid w:val="006F2C1B"/>
    <w:rsid w:val="006F3D49"/>
    <w:rsid w:val="0070184B"/>
    <w:rsid w:val="00705A74"/>
    <w:rsid w:val="00706857"/>
    <w:rsid w:val="00707FC1"/>
    <w:rsid w:val="00713FE9"/>
    <w:rsid w:val="007154B9"/>
    <w:rsid w:val="00720DA3"/>
    <w:rsid w:val="00722EFE"/>
    <w:rsid w:val="00724D0B"/>
    <w:rsid w:val="00730CAB"/>
    <w:rsid w:val="007317AB"/>
    <w:rsid w:val="007336A5"/>
    <w:rsid w:val="0073497C"/>
    <w:rsid w:val="00740DE4"/>
    <w:rsid w:val="00740E06"/>
    <w:rsid w:val="007500F4"/>
    <w:rsid w:val="007507A5"/>
    <w:rsid w:val="0075585B"/>
    <w:rsid w:val="007573CA"/>
    <w:rsid w:val="007637A7"/>
    <w:rsid w:val="007660E6"/>
    <w:rsid w:val="00774AB4"/>
    <w:rsid w:val="00777B5A"/>
    <w:rsid w:val="00784C62"/>
    <w:rsid w:val="00784D03"/>
    <w:rsid w:val="00797666"/>
    <w:rsid w:val="007A46EC"/>
    <w:rsid w:val="007A56C7"/>
    <w:rsid w:val="007B0606"/>
    <w:rsid w:val="007B1A09"/>
    <w:rsid w:val="007B4909"/>
    <w:rsid w:val="007C098B"/>
    <w:rsid w:val="007D16B2"/>
    <w:rsid w:val="007D7FE3"/>
    <w:rsid w:val="007E4C0A"/>
    <w:rsid w:val="007F0CFF"/>
    <w:rsid w:val="00801DC1"/>
    <w:rsid w:val="008066EB"/>
    <w:rsid w:val="008073F0"/>
    <w:rsid w:val="00811C3F"/>
    <w:rsid w:val="0081221F"/>
    <w:rsid w:val="0081395A"/>
    <w:rsid w:val="00813BCF"/>
    <w:rsid w:val="00815631"/>
    <w:rsid w:val="00816158"/>
    <w:rsid w:val="0082012F"/>
    <w:rsid w:val="00820801"/>
    <w:rsid w:val="00820D1D"/>
    <w:rsid w:val="00821C5F"/>
    <w:rsid w:val="008233BF"/>
    <w:rsid w:val="00823AAE"/>
    <w:rsid w:val="008266A6"/>
    <w:rsid w:val="008275CA"/>
    <w:rsid w:val="0083122B"/>
    <w:rsid w:val="00831C8C"/>
    <w:rsid w:val="00833748"/>
    <w:rsid w:val="00853552"/>
    <w:rsid w:val="008537F7"/>
    <w:rsid w:val="008641F4"/>
    <w:rsid w:val="0087331F"/>
    <w:rsid w:val="00882AA3"/>
    <w:rsid w:val="0088553A"/>
    <w:rsid w:val="0089556B"/>
    <w:rsid w:val="00896125"/>
    <w:rsid w:val="00896B6B"/>
    <w:rsid w:val="008A0A73"/>
    <w:rsid w:val="008B2A2C"/>
    <w:rsid w:val="008B3B3A"/>
    <w:rsid w:val="008B6214"/>
    <w:rsid w:val="008C1D33"/>
    <w:rsid w:val="008C45E9"/>
    <w:rsid w:val="008C6110"/>
    <w:rsid w:val="008C680D"/>
    <w:rsid w:val="008D42B7"/>
    <w:rsid w:val="008D60A9"/>
    <w:rsid w:val="008E0B52"/>
    <w:rsid w:val="008E40C5"/>
    <w:rsid w:val="008F02E1"/>
    <w:rsid w:val="008F0670"/>
    <w:rsid w:val="00901C62"/>
    <w:rsid w:val="009060DA"/>
    <w:rsid w:val="00916701"/>
    <w:rsid w:val="0092772C"/>
    <w:rsid w:val="00930F5B"/>
    <w:rsid w:val="00934285"/>
    <w:rsid w:val="00943222"/>
    <w:rsid w:val="00953199"/>
    <w:rsid w:val="009557B9"/>
    <w:rsid w:val="00960481"/>
    <w:rsid w:val="00962E96"/>
    <w:rsid w:val="0096311A"/>
    <w:rsid w:val="009632B0"/>
    <w:rsid w:val="009637C5"/>
    <w:rsid w:val="0096474D"/>
    <w:rsid w:val="00971A43"/>
    <w:rsid w:val="00972C72"/>
    <w:rsid w:val="0097443B"/>
    <w:rsid w:val="009752D7"/>
    <w:rsid w:val="00980815"/>
    <w:rsid w:val="00981369"/>
    <w:rsid w:val="00981480"/>
    <w:rsid w:val="00986D48"/>
    <w:rsid w:val="00992BA6"/>
    <w:rsid w:val="0099380A"/>
    <w:rsid w:val="009945A1"/>
    <w:rsid w:val="00994B96"/>
    <w:rsid w:val="00997188"/>
    <w:rsid w:val="009A0905"/>
    <w:rsid w:val="009A1092"/>
    <w:rsid w:val="009B2EB4"/>
    <w:rsid w:val="009B341F"/>
    <w:rsid w:val="009B3552"/>
    <w:rsid w:val="009C558A"/>
    <w:rsid w:val="009C5E9F"/>
    <w:rsid w:val="009C7983"/>
    <w:rsid w:val="009C7CD0"/>
    <w:rsid w:val="009D4550"/>
    <w:rsid w:val="009D7772"/>
    <w:rsid w:val="009D783C"/>
    <w:rsid w:val="009E7DD7"/>
    <w:rsid w:val="00A01A97"/>
    <w:rsid w:val="00A02F2D"/>
    <w:rsid w:val="00A02FD2"/>
    <w:rsid w:val="00A20E12"/>
    <w:rsid w:val="00A31E82"/>
    <w:rsid w:val="00A3226B"/>
    <w:rsid w:val="00A32F40"/>
    <w:rsid w:val="00A371AB"/>
    <w:rsid w:val="00A47B69"/>
    <w:rsid w:val="00A51A39"/>
    <w:rsid w:val="00A61E94"/>
    <w:rsid w:val="00A62F93"/>
    <w:rsid w:val="00A63BDA"/>
    <w:rsid w:val="00A704AF"/>
    <w:rsid w:val="00A71737"/>
    <w:rsid w:val="00A72E5E"/>
    <w:rsid w:val="00A73FE4"/>
    <w:rsid w:val="00A779A1"/>
    <w:rsid w:val="00A83EF8"/>
    <w:rsid w:val="00A86F15"/>
    <w:rsid w:val="00A90558"/>
    <w:rsid w:val="00A90A06"/>
    <w:rsid w:val="00A95291"/>
    <w:rsid w:val="00AA0AFC"/>
    <w:rsid w:val="00AB0329"/>
    <w:rsid w:val="00AB4F99"/>
    <w:rsid w:val="00AB58B0"/>
    <w:rsid w:val="00AB5A31"/>
    <w:rsid w:val="00AC097E"/>
    <w:rsid w:val="00AC1B1D"/>
    <w:rsid w:val="00AC228A"/>
    <w:rsid w:val="00AC2F06"/>
    <w:rsid w:val="00AC36E9"/>
    <w:rsid w:val="00AC3B8C"/>
    <w:rsid w:val="00AC65E1"/>
    <w:rsid w:val="00AD1ABE"/>
    <w:rsid w:val="00AD3B87"/>
    <w:rsid w:val="00AE0500"/>
    <w:rsid w:val="00AE4798"/>
    <w:rsid w:val="00AE5581"/>
    <w:rsid w:val="00AE65B5"/>
    <w:rsid w:val="00AE6F5E"/>
    <w:rsid w:val="00AF1C10"/>
    <w:rsid w:val="00AF27FE"/>
    <w:rsid w:val="00AF2E00"/>
    <w:rsid w:val="00B06C8F"/>
    <w:rsid w:val="00B12F5F"/>
    <w:rsid w:val="00B157CF"/>
    <w:rsid w:val="00B22A7C"/>
    <w:rsid w:val="00B23F1C"/>
    <w:rsid w:val="00B266EE"/>
    <w:rsid w:val="00B36F35"/>
    <w:rsid w:val="00B40CE8"/>
    <w:rsid w:val="00B45771"/>
    <w:rsid w:val="00B556F4"/>
    <w:rsid w:val="00B55D9D"/>
    <w:rsid w:val="00B55E33"/>
    <w:rsid w:val="00B61D67"/>
    <w:rsid w:val="00B62F47"/>
    <w:rsid w:val="00B641A4"/>
    <w:rsid w:val="00B81D49"/>
    <w:rsid w:val="00B8201E"/>
    <w:rsid w:val="00B83C68"/>
    <w:rsid w:val="00B83FE7"/>
    <w:rsid w:val="00B84921"/>
    <w:rsid w:val="00B86C77"/>
    <w:rsid w:val="00B976F3"/>
    <w:rsid w:val="00BA6CCB"/>
    <w:rsid w:val="00BB10F3"/>
    <w:rsid w:val="00BB2148"/>
    <w:rsid w:val="00BB6A44"/>
    <w:rsid w:val="00BC719D"/>
    <w:rsid w:val="00BD38AC"/>
    <w:rsid w:val="00BE2A16"/>
    <w:rsid w:val="00BE2FD4"/>
    <w:rsid w:val="00BE7640"/>
    <w:rsid w:val="00BF099F"/>
    <w:rsid w:val="00BF40AD"/>
    <w:rsid w:val="00BF6D97"/>
    <w:rsid w:val="00BF76B8"/>
    <w:rsid w:val="00C014E2"/>
    <w:rsid w:val="00C0172F"/>
    <w:rsid w:val="00C206E7"/>
    <w:rsid w:val="00C20783"/>
    <w:rsid w:val="00C269B0"/>
    <w:rsid w:val="00C324C8"/>
    <w:rsid w:val="00C32A9A"/>
    <w:rsid w:val="00C470E7"/>
    <w:rsid w:val="00C5097D"/>
    <w:rsid w:val="00C5196D"/>
    <w:rsid w:val="00C53F5C"/>
    <w:rsid w:val="00C61CA2"/>
    <w:rsid w:val="00C64FF0"/>
    <w:rsid w:val="00C71886"/>
    <w:rsid w:val="00C7305E"/>
    <w:rsid w:val="00C746FC"/>
    <w:rsid w:val="00C81259"/>
    <w:rsid w:val="00C82A18"/>
    <w:rsid w:val="00CA0F85"/>
    <w:rsid w:val="00CA1856"/>
    <w:rsid w:val="00CB01E9"/>
    <w:rsid w:val="00CB7882"/>
    <w:rsid w:val="00CD3E4E"/>
    <w:rsid w:val="00CE3EEB"/>
    <w:rsid w:val="00CF2E8F"/>
    <w:rsid w:val="00CF4B5D"/>
    <w:rsid w:val="00CF51F6"/>
    <w:rsid w:val="00D0098D"/>
    <w:rsid w:val="00D1203B"/>
    <w:rsid w:val="00D17846"/>
    <w:rsid w:val="00D17DCE"/>
    <w:rsid w:val="00D26C68"/>
    <w:rsid w:val="00D31A8C"/>
    <w:rsid w:val="00D34B6E"/>
    <w:rsid w:val="00D355E2"/>
    <w:rsid w:val="00D36CEE"/>
    <w:rsid w:val="00D4360E"/>
    <w:rsid w:val="00D44B62"/>
    <w:rsid w:val="00D45451"/>
    <w:rsid w:val="00D45CFC"/>
    <w:rsid w:val="00D538C7"/>
    <w:rsid w:val="00D61CAF"/>
    <w:rsid w:val="00D6446E"/>
    <w:rsid w:val="00D7031A"/>
    <w:rsid w:val="00D713FC"/>
    <w:rsid w:val="00D80400"/>
    <w:rsid w:val="00D818A7"/>
    <w:rsid w:val="00D83DFA"/>
    <w:rsid w:val="00D85837"/>
    <w:rsid w:val="00D86440"/>
    <w:rsid w:val="00D90F13"/>
    <w:rsid w:val="00D9123D"/>
    <w:rsid w:val="00D92310"/>
    <w:rsid w:val="00D93E44"/>
    <w:rsid w:val="00D95F33"/>
    <w:rsid w:val="00DA2C8D"/>
    <w:rsid w:val="00DA4C64"/>
    <w:rsid w:val="00DA7207"/>
    <w:rsid w:val="00DB0C8D"/>
    <w:rsid w:val="00DB2130"/>
    <w:rsid w:val="00DB389C"/>
    <w:rsid w:val="00DB6A33"/>
    <w:rsid w:val="00DC653F"/>
    <w:rsid w:val="00DD0306"/>
    <w:rsid w:val="00DD0DCA"/>
    <w:rsid w:val="00DE52DA"/>
    <w:rsid w:val="00DE6BF5"/>
    <w:rsid w:val="00DE79CC"/>
    <w:rsid w:val="00DF1747"/>
    <w:rsid w:val="00DF3C17"/>
    <w:rsid w:val="00E049BF"/>
    <w:rsid w:val="00E04AFA"/>
    <w:rsid w:val="00E16EC3"/>
    <w:rsid w:val="00E20291"/>
    <w:rsid w:val="00E22D43"/>
    <w:rsid w:val="00E4040F"/>
    <w:rsid w:val="00E41AA3"/>
    <w:rsid w:val="00E51201"/>
    <w:rsid w:val="00E52E31"/>
    <w:rsid w:val="00E64461"/>
    <w:rsid w:val="00E6619C"/>
    <w:rsid w:val="00E66DAA"/>
    <w:rsid w:val="00E71E09"/>
    <w:rsid w:val="00E74FFF"/>
    <w:rsid w:val="00E75902"/>
    <w:rsid w:val="00E8459E"/>
    <w:rsid w:val="00E875D6"/>
    <w:rsid w:val="00E95F95"/>
    <w:rsid w:val="00EA13AF"/>
    <w:rsid w:val="00EA250F"/>
    <w:rsid w:val="00EA4114"/>
    <w:rsid w:val="00EA7880"/>
    <w:rsid w:val="00EB2E47"/>
    <w:rsid w:val="00EC127E"/>
    <w:rsid w:val="00EC3659"/>
    <w:rsid w:val="00EC511D"/>
    <w:rsid w:val="00EC6EB9"/>
    <w:rsid w:val="00ED23BF"/>
    <w:rsid w:val="00ED2689"/>
    <w:rsid w:val="00ED5DEC"/>
    <w:rsid w:val="00ED6BAC"/>
    <w:rsid w:val="00ED6CAB"/>
    <w:rsid w:val="00EE5715"/>
    <w:rsid w:val="00EE7400"/>
    <w:rsid w:val="00EE7E2D"/>
    <w:rsid w:val="00F027F5"/>
    <w:rsid w:val="00F04137"/>
    <w:rsid w:val="00F0618A"/>
    <w:rsid w:val="00F26B5B"/>
    <w:rsid w:val="00F3021F"/>
    <w:rsid w:val="00F31EB8"/>
    <w:rsid w:val="00F35A1B"/>
    <w:rsid w:val="00F552ED"/>
    <w:rsid w:val="00F5633A"/>
    <w:rsid w:val="00F605E9"/>
    <w:rsid w:val="00F66925"/>
    <w:rsid w:val="00F75AE1"/>
    <w:rsid w:val="00F75B6C"/>
    <w:rsid w:val="00F77873"/>
    <w:rsid w:val="00F77C11"/>
    <w:rsid w:val="00F77F1D"/>
    <w:rsid w:val="00F80961"/>
    <w:rsid w:val="00F83F22"/>
    <w:rsid w:val="00F87C7A"/>
    <w:rsid w:val="00F915D7"/>
    <w:rsid w:val="00F95AAB"/>
    <w:rsid w:val="00FB0D66"/>
    <w:rsid w:val="00FB1766"/>
    <w:rsid w:val="00FB3C29"/>
    <w:rsid w:val="00FB56F7"/>
    <w:rsid w:val="00FC2922"/>
    <w:rsid w:val="00FC4826"/>
    <w:rsid w:val="00FD0222"/>
    <w:rsid w:val="00FD02D5"/>
    <w:rsid w:val="00FD1D6C"/>
    <w:rsid w:val="00FE5EB2"/>
    <w:rsid w:val="00FF2B4F"/>
    <w:rsid w:val="00FF410A"/>
    <w:rsid w:val="00FF4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8536BF"/>
  <w15:docId w15:val="{B4155992-5BD7-44A7-8F1F-268378A85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B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327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32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27F"/>
  </w:style>
  <w:style w:type="paragraph" w:styleId="Footer">
    <w:name w:val="footer"/>
    <w:basedOn w:val="Normal"/>
    <w:link w:val="FooterChar"/>
    <w:uiPriority w:val="99"/>
    <w:unhideWhenUsed/>
    <w:rsid w:val="002732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27F"/>
  </w:style>
  <w:style w:type="paragraph" w:styleId="BalloonText">
    <w:name w:val="Balloon Text"/>
    <w:basedOn w:val="Normal"/>
    <w:link w:val="BalloonTextChar"/>
    <w:uiPriority w:val="99"/>
    <w:semiHidden/>
    <w:unhideWhenUsed/>
    <w:rsid w:val="002732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27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639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28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61D6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014E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95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6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56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3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45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E57D63-1E80-495E-BCCE-7AEF7C489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0</Words>
  <Characters>1000</Characters>
  <Application>Microsoft Office Word</Application>
  <DocSecurity>0</DocSecurity>
  <Lines>83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escom GmbH</Company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insch@celticnext.eu</dc:creator>
  <cp:lastModifiedBy>bienvenu@celticnext.eu</cp:lastModifiedBy>
  <cp:revision>8</cp:revision>
  <cp:lastPrinted>2024-01-15T13:52:00Z</cp:lastPrinted>
  <dcterms:created xsi:type="dcterms:W3CDTF">2024-01-15T13:28:00Z</dcterms:created>
  <dcterms:modified xsi:type="dcterms:W3CDTF">2024-02-13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08bacfb4ad2efd975228a4213e92486b6ab183715e8e53115bdbab0dc21e86</vt:lpwstr>
  </property>
</Properties>
</file>